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762728" w14:textId="011A617F" w:rsidR="00321F02" w:rsidRPr="00BB1CBC" w:rsidRDefault="00321F02" w:rsidP="003A7F4A">
      <w:pPr>
        <w:pStyle w:val="PrformatHTML"/>
        <w:ind w:left="4111"/>
        <w:rPr>
          <w:rFonts w:ascii="Titillium" w:hAnsi="Titillium"/>
          <w:b/>
          <w:bCs/>
          <w:sz w:val="22"/>
          <w:szCs w:val="22"/>
          <w:lang w:val="en-GB"/>
        </w:rPr>
      </w:pPr>
      <w:r w:rsidRPr="00BB1CBC">
        <w:rPr>
          <w:rFonts w:ascii="Titillium" w:hAnsi="Titillium"/>
          <w:b/>
          <w:bCs/>
          <w:sz w:val="22"/>
          <w:szCs w:val="22"/>
          <w:lang w:val="en-GB"/>
        </w:rPr>
        <w:t>Student Identity</w:t>
      </w:r>
    </w:p>
    <w:p w14:paraId="57C25F74" w14:textId="62CADB87" w:rsidR="00321F02" w:rsidRPr="00BB1CBC" w:rsidRDefault="00321F02" w:rsidP="003A7F4A">
      <w:pPr>
        <w:pStyle w:val="PrformatHTML"/>
        <w:ind w:left="4111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First Name: 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</w:t>
      </w:r>
    </w:p>
    <w:p w14:paraId="09836EBA" w14:textId="6FB4ABF3" w:rsidR="00321F02" w:rsidRPr="00BB1CBC" w:rsidRDefault="00044DE8" w:rsidP="003A7F4A">
      <w:pPr>
        <w:pStyle w:val="PrformatHTML"/>
        <w:ind w:left="4111"/>
        <w:rPr>
          <w:rFonts w:ascii="Titillium" w:hAnsi="Titillium"/>
          <w:sz w:val="22"/>
          <w:szCs w:val="22"/>
          <w:lang w:val="en-GB"/>
        </w:rPr>
      </w:pPr>
      <w:r>
        <w:rPr>
          <w:rFonts w:ascii="Titillium" w:hAnsi="Titillium"/>
          <w:sz w:val="22"/>
          <w:szCs w:val="22"/>
          <w:lang w:val="en-GB"/>
        </w:rPr>
        <w:t>Surn</w:t>
      </w:r>
      <w:r w:rsidR="00321F02" w:rsidRPr="00BB1CBC">
        <w:rPr>
          <w:rFonts w:ascii="Titillium" w:hAnsi="Titillium"/>
          <w:sz w:val="22"/>
          <w:szCs w:val="22"/>
          <w:lang w:val="en-GB"/>
        </w:rPr>
        <w:t>ame:</w:t>
      </w:r>
      <w:r w:rsidR="00E5515E" w:rsidRPr="00BB1CBC">
        <w:rPr>
          <w:rFonts w:ascii="Titillium" w:hAnsi="Titillium"/>
          <w:sz w:val="22"/>
          <w:szCs w:val="22"/>
          <w:lang w:val="en-GB"/>
        </w:rPr>
        <w:t xml:space="preserve"> </w:t>
      </w:r>
      <w:r>
        <w:rPr>
          <w:rFonts w:ascii="Titillium" w:hAnsi="Titillium"/>
          <w:sz w:val="22"/>
          <w:szCs w:val="22"/>
          <w:lang w:val="en-GB"/>
        </w:rPr>
        <w:t xml:space="preserve"> 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</w:t>
      </w:r>
    </w:p>
    <w:p w14:paraId="6E3B1BC5" w14:textId="5ED2FE56" w:rsidR="00E5515E" w:rsidRPr="00BB1CBC" w:rsidRDefault="00E5515E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  <w:lang w:val="en-GB"/>
        </w:rPr>
      </w:pPr>
      <w:r w:rsidRPr="00BB1CBC">
        <w:rPr>
          <w:rFonts w:ascii="Titillium" w:hAnsi="Titillium"/>
          <w:b/>
          <w:bCs/>
          <w:sz w:val="22"/>
          <w:szCs w:val="22"/>
          <w:lang w:val="en-GB"/>
        </w:rPr>
        <w:t xml:space="preserve">Home Institution </w:t>
      </w:r>
    </w:p>
    <w:p w14:paraId="6CA554EB" w14:textId="6B188C6E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Name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</w:t>
      </w:r>
    </w:p>
    <w:p w14:paraId="1DB79B0F" w14:textId="2C0B6F36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ERASMUS Code (for European Institutions)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_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</w:t>
      </w:r>
    </w:p>
    <w:p w14:paraId="2BB6878E" w14:textId="25AAEC6E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Student advisor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___________________________________</w:t>
      </w:r>
    </w:p>
    <w:p w14:paraId="1303BFD0" w14:textId="5902C197" w:rsidR="00E5515E" w:rsidRPr="002F1226" w:rsidRDefault="00E5515E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</w:rPr>
      </w:pPr>
      <w:r w:rsidRPr="002F1226">
        <w:rPr>
          <w:rFonts w:ascii="Titillium" w:hAnsi="Titillium"/>
          <w:b/>
          <w:bCs/>
          <w:sz w:val="22"/>
          <w:szCs w:val="22"/>
        </w:rPr>
        <w:t xml:space="preserve">Host Institution </w:t>
      </w:r>
    </w:p>
    <w:p w14:paraId="11E25AEB" w14:textId="2502F38E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</w:rPr>
      </w:pPr>
      <w:r w:rsidRPr="00BB1CBC">
        <w:rPr>
          <w:rFonts w:ascii="Titillium" w:hAnsi="Titillium"/>
          <w:sz w:val="22"/>
          <w:szCs w:val="22"/>
        </w:rPr>
        <w:t xml:space="preserve">Name: </w:t>
      </w:r>
      <w:r w:rsidR="00044DE8" w:rsidRPr="00044DE8">
        <w:rPr>
          <w:rFonts w:ascii="Titillium" w:hAnsi="Titillium"/>
          <w:b/>
          <w:bCs/>
          <w:i/>
          <w:iCs/>
          <w:sz w:val="22"/>
          <w:szCs w:val="22"/>
        </w:rPr>
        <w:t>É</w:t>
      </w:r>
      <w:r w:rsidRPr="00BB1CBC">
        <w:rPr>
          <w:rFonts w:ascii="Titillium" w:hAnsi="Titillium"/>
          <w:b/>
          <w:bCs/>
          <w:i/>
          <w:iCs/>
          <w:sz w:val="22"/>
          <w:szCs w:val="22"/>
        </w:rPr>
        <w:t>cole Centrale de Nantes</w:t>
      </w:r>
    </w:p>
    <w:p w14:paraId="33C6A05F" w14:textId="4617E6D2" w:rsidR="00E5515E" w:rsidRPr="002F1226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2F1226">
        <w:rPr>
          <w:rFonts w:ascii="Titillium" w:hAnsi="Titillium"/>
          <w:sz w:val="22"/>
          <w:szCs w:val="22"/>
          <w:lang w:val="en-GB"/>
        </w:rPr>
        <w:t xml:space="preserve">ERASMUS Code (for European Institutions): </w:t>
      </w:r>
      <w:r w:rsidRPr="002F1226">
        <w:rPr>
          <w:rFonts w:ascii="Titillium" w:hAnsi="Titillium"/>
          <w:b/>
          <w:bCs/>
          <w:i/>
          <w:iCs/>
          <w:sz w:val="22"/>
          <w:szCs w:val="22"/>
          <w:lang w:val="en-GB"/>
        </w:rPr>
        <w:t>F NANTES 07</w:t>
      </w:r>
    </w:p>
    <w:p w14:paraId="2066591E" w14:textId="69FAF248" w:rsidR="00E5515E" w:rsidRPr="00BB1CBC" w:rsidRDefault="00E5515E" w:rsidP="003A7F4A">
      <w:pPr>
        <w:pStyle w:val="PrformatHTML"/>
        <w:rPr>
          <w:rFonts w:ascii="Titillium" w:hAnsi="Titillium"/>
          <w:b/>
          <w:bCs/>
          <w:i/>
          <w:iCs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>Student advisor:</w:t>
      </w:r>
      <w:r w:rsidRPr="00BB1CBC">
        <w:rPr>
          <w:rFonts w:ascii="Titillium" w:hAnsi="Titillium"/>
          <w:b/>
          <w:bCs/>
          <w:i/>
          <w:iCs/>
          <w:sz w:val="22"/>
          <w:szCs w:val="22"/>
          <w:lang w:val="en-GB"/>
        </w:rPr>
        <w:t xml:space="preserve"> </w:t>
      </w:r>
      <w:r w:rsidR="00044DE8">
        <w:rPr>
          <w:rFonts w:ascii="Titillium" w:hAnsi="Titillium"/>
          <w:b/>
          <w:bCs/>
          <w:i/>
          <w:iCs/>
          <w:sz w:val="22"/>
          <w:szCs w:val="22"/>
          <w:lang w:val="en-GB"/>
        </w:rPr>
        <w:t>Laurent GORNET</w:t>
      </w:r>
    </w:p>
    <w:p w14:paraId="0E093A06" w14:textId="3274014B" w:rsidR="00E5515E" w:rsidRPr="00453F2D" w:rsidRDefault="00453F2D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  <w:lang w:val="en-GB"/>
        </w:rPr>
      </w:pPr>
      <w:r w:rsidRPr="00453F2D">
        <w:rPr>
          <w:rFonts w:ascii="Titillium" w:hAnsi="Titillium"/>
          <w:b/>
          <w:bCs/>
          <w:sz w:val="22"/>
          <w:szCs w:val="22"/>
          <w:lang w:val="en-GB"/>
        </w:rPr>
        <w:t>MASTER 1 in Mechanical Engineering - Advanced Manufacturing (M-ENG AM)</w:t>
      </w:r>
    </w:p>
    <w:tbl>
      <w:tblPr>
        <w:tblStyle w:val="Grilledutableau"/>
        <w:tblW w:w="5000" w:type="pct"/>
        <w:tblLook w:val="04A0" w:firstRow="1" w:lastRow="0" w:firstColumn="1" w:lastColumn="0" w:noHBand="0" w:noVBand="1"/>
      </w:tblPr>
      <w:tblGrid>
        <w:gridCol w:w="1270"/>
        <w:gridCol w:w="2414"/>
        <w:gridCol w:w="1841"/>
        <w:gridCol w:w="1703"/>
        <w:gridCol w:w="1278"/>
        <w:gridCol w:w="555"/>
      </w:tblGrid>
      <w:tr w:rsidR="00EF0683" w:rsidRPr="003A0B18" w14:paraId="05103F5F" w14:textId="514F8A46" w:rsidTr="00212EA6">
        <w:tc>
          <w:tcPr>
            <w:tcW w:w="701" w:type="pct"/>
          </w:tcPr>
          <w:p w14:paraId="694E4F3F" w14:textId="726C5C8B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Semester</w:t>
            </w:r>
          </w:p>
        </w:tc>
        <w:tc>
          <w:tcPr>
            <w:tcW w:w="1332" w:type="pct"/>
          </w:tcPr>
          <w:p w14:paraId="7C431819" w14:textId="59AF76AB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Acronym</w:t>
            </w:r>
          </w:p>
        </w:tc>
        <w:tc>
          <w:tcPr>
            <w:tcW w:w="1956" w:type="pct"/>
            <w:gridSpan w:val="2"/>
          </w:tcPr>
          <w:p w14:paraId="47C51824" w14:textId="77777777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Course Title</w:t>
            </w:r>
          </w:p>
        </w:tc>
        <w:tc>
          <w:tcPr>
            <w:tcW w:w="705" w:type="pct"/>
            <w:tcBorders>
              <w:right w:val="single" w:sz="4" w:space="0" w:color="auto"/>
            </w:tcBorders>
          </w:tcPr>
          <w:p w14:paraId="7AF78758" w14:textId="11E7FAC9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ECTS Credits</w:t>
            </w:r>
          </w:p>
        </w:tc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3786FE6" w14:textId="77777777" w:rsidR="003306AD" w:rsidRPr="003A0B18" w:rsidRDefault="003306AD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</w:tr>
      <w:tr w:rsidR="00212EA6" w:rsidRPr="003A0B18" w14:paraId="247C0D26" w14:textId="6E69CDE7" w:rsidTr="00212EA6">
        <w:tc>
          <w:tcPr>
            <w:tcW w:w="701" w:type="pct"/>
            <w:vMerge w:val="restart"/>
            <w:vAlign w:val="center"/>
          </w:tcPr>
          <w:p w14:paraId="7ECC6B7F" w14:textId="77777777" w:rsidR="003A0B18" w:rsidRPr="003A0B18" w:rsidRDefault="003A0B18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1</w:t>
            </w:r>
            <w:r w:rsidRPr="003A0B18">
              <w:rPr>
                <w:rFonts w:ascii="Titillium" w:hAnsi="Titillium"/>
                <w:sz w:val="18"/>
                <w:szCs w:val="18"/>
                <w:vertAlign w:val="superscript"/>
                <w:lang w:val="en-GB"/>
              </w:rPr>
              <w:t>st</w:t>
            </w: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 xml:space="preserve"> semester</w:t>
            </w:r>
          </w:p>
          <w:p w14:paraId="28D755F4" w14:textId="0161EBE8" w:rsidR="003A0B18" w:rsidRPr="003A0B18" w:rsidRDefault="003A0B18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(September to January)</w:t>
            </w:r>
          </w:p>
        </w:tc>
        <w:tc>
          <w:tcPr>
            <w:tcW w:w="1332" w:type="pct"/>
          </w:tcPr>
          <w:p w14:paraId="680941BD" w14:textId="58B38865" w:rsidR="003A0B18" w:rsidRPr="00044DE8" w:rsidRDefault="003A0B18" w:rsidP="003A0B1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044DE8">
              <w:rPr>
                <w:rFonts w:ascii="Titillium" w:hAnsi="Titillium"/>
                <w:sz w:val="18"/>
                <w:szCs w:val="18"/>
              </w:rPr>
              <w:t>M1_FLE1</w:t>
            </w:r>
            <w:r w:rsidR="00212EA6" w:rsidRPr="00044DE8">
              <w:rPr>
                <w:rFonts w:ascii="Titillium" w:hAnsi="Titillium"/>
                <w:sz w:val="18"/>
                <w:szCs w:val="18"/>
              </w:rPr>
              <w:t>*</w:t>
            </w:r>
          </w:p>
        </w:tc>
        <w:tc>
          <w:tcPr>
            <w:tcW w:w="1956" w:type="pct"/>
            <w:gridSpan w:val="2"/>
          </w:tcPr>
          <w:p w14:paraId="462BD02B" w14:textId="706B7A7C" w:rsidR="003A0B18" w:rsidRPr="00044DE8" w:rsidRDefault="003A0B18" w:rsidP="003A0B1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044DE8">
              <w:rPr>
                <w:rFonts w:ascii="Titillium" w:hAnsi="Titillium"/>
                <w:sz w:val="18"/>
                <w:szCs w:val="18"/>
              </w:rPr>
              <w:t>French Language</w:t>
            </w:r>
            <w:r w:rsidR="00EF0683" w:rsidRPr="00044DE8">
              <w:rPr>
                <w:rFonts w:ascii="Titillium" w:hAnsi="Titillium"/>
                <w:sz w:val="18"/>
                <w:szCs w:val="18"/>
              </w:rPr>
              <w:t>*</w:t>
            </w:r>
          </w:p>
        </w:tc>
        <w:tc>
          <w:tcPr>
            <w:tcW w:w="705" w:type="pct"/>
            <w:tcBorders>
              <w:right w:val="single" w:sz="4" w:space="0" w:color="auto"/>
            </w:tcBorders>
          </w:tcPr>
          <w:p w14:paraId="6EF412A4" w14:textId="55B746E9" w:rsidR="003A0B18" w:rsidRPr="00392258" w:rsidRDefault="003A0B18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392258">
              <w:rPr>
                <w:rFonts w:ascii="Titillium" w:hAnsi="Titillium"/>
                <w:sz w:val="18"/>
                <w:szCs w:val="18"/>
              </w:rPr>
              <w:t>2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21291596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C0D00CA" w14:textId="0DF7B63A" w:rsidR="003A0B18" w:rsidRPr="003A0B18" w:rsidRDefault="005129AC" w:rsidP="003A0B1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392258" w:rsidRPr="003A0B18" w14:paraId="79742865" w14:textId="49E4388C" w:rsidTr="003C209F">
        <w:tc>
          <w:tcPr>
            <w:tcW w:w="701" w:type="pct"/>
            <w:vMerge/>
            <w:vAlign w:val="center"/>
          </w:tcPr>
          <w:p w14:paraId="4611301D" w14:textId="77777777" w:rsidR="00392258" w:rsidRPr="003A0B18" w:rsidRDefault="00392258" w:rsidP="0039225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1C6FA30D" w14:textId="13C05BEB" w:rsidR="00392258" w:rsidRPr="00044DE8" w:rsidRDefault="00392258" w:rsidP="0039225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044DE8">
              <w:rPr>
                <w:rFonts w:ascii="Titillium" w:hAnsi="Titillium" w:cs="Calibri"/>
                <w:sz w:val="18"/>
                <w:szCs w:val="18"/>
              </w:rPr>
              <w:t>M1_M_ENG_ALEMO</w:t>
            </w:r>
          </w:p>
        </w:tc>
        <w:tc>
          <w:tcPr>
            <w:tcW w:w="1956" w:type="pct"/>
            <w:gridSpan w:val="2"/>
            <w:vAlign w:val="center"/>
          </w:tcPr>
          <w:p w14:paraId="01CEED63" w14:textId="55930AA1" w:rsidR="00392258" w:rsidRPr="00044DE8" w:rsidRDefault="00392258" w:rsidP="0039225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044DE8">
              <w:rPr>
                <w:rFonts w:ascii="Titillium" w:hAnsi="Titillium" w:cs="Calibri"/>
                <w:sz w:val="18"/>
                <w:szCs w:val="18"/>
              </w:rPr>
              <w:t>Algorithmics for Engineering Modeling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0E05394E" w14:textId="1EE61624" w:rsidR="00392258" w:rsidRPr="00392258" w:rsidRDefault="00392258" w:rsidP="0039225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392258">
              <w:rPr>
                <w:rFonts w:ascii="Titillium" w:hAnsi="Titillium" w:cs="Calibri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2693175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35A33BE" w14:textId="32053CB0" w:rsidR="00392258" w:rsidRPr="003A0B18" w:rsidRDefault="00392258" w:rsidP="0039225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392258" w:rsidRPr="003A0B18" w14:paraId="11CC93A1" w14:textId="467FD48B" w:rsidTr="003C209F">
        <w:tc>
          <w:tcPr>
            <w:tcW w:w="701" w:type="pct"/>
            <w:vMerge/>
            <w:vAlign w:val="center"/>
          </w:tcPr>
          <w:p w14:paraId="783E9A55" w14:textId="77777777" w:rsidR="00392258" w:rsidRPr="003A0B18" w:rsidRDefault="00392258" w:rsidP="0039225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14B3A199" w14:textId="5F8DDA22" w:rsidR="00392258" w:rsidRPr="00044DE8" w:rsidRDefault="00044DE8" w:rsidP="00044DE8">
            <w:pPr>
              <w:widowControl/>
              <w:autoSpaceDE/>
              <w:autoSpaceDN/>
              <w:adjustRightInd/>
              <w:spacing w:after="0"/>
              <w:jc w:val="left"/>
              <w:rPr>
                <w:rFonts w:cs="Calibri"/>
                <w:sz w:val="18"/>
                <w:szCs w:val="18"/>
                <w:lang w:val="fr-FR"/>
              </w:rPr>
            </w:pPr>
            <w:r w:rsidRPr="00044DE8">
              <w:rPr>
                <w:rFonts w:cs="Calibri"/>
                <w:sz w:val="18"/>
                <w:szCs w:val="18"/>
              </w:rPr>
              <w:t>M1_M_ENG_TOME1</w:t>
            </w:r>
          </w:p>
        </w:tc>
        <w:tc>
          <w:tcPr>
            <w:tcW w:w="1956" w:type="pct"/>
            <w:gridSpan w:val="2"/>
            <w:vAlign w:val="center"/>
          </w:tcPr>
          <w:p w14:paraId="4A4B21A7" w14:textId="0E1A5D0E" w:rsidR="00392258" w:rsidRPr="00044DE8" w:rsidRDefault="00044DE8" w:rsidP="00044DE8">
            <w:pPr>
              <w:widowControl/>
              <w:autoSpaceDE/>
              <w:autoSpaceDN/>
              <w:adjustRightInd/>
              <w:spacing w:after="0"/>
              <w:jc w:val="left"/>
              <w:rPr>
                <w:rFonts w:cs="Calibri"/>
                <w:sz w:val="18"/>
                <w:szCs w:val="18"/>
                <w:lang w:val="en-GB"/>
              </w:rPr>
            </w:pPr>
            <w:r w:rsidRPr="00044DE8">
              <w:rPr>
                <w:rFonts w:cs="Calibri"/>
                <w:sz w:val="18"/>
                <w:szCs w:val="18"/>
              </w:rPr>
              <w:t>Tools and Methods for Research 1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05651468" w14:textId="1AECD822" w:rsidR="00392258" w:rsidRPr="00044DE8" w:rsidRDefault="00044DE8" w:rsidP="0039225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>
              <w:rPr>
                <w:rFonts w:ascii="Titillium" w:hAnsi="Titillium"/>
                <w:sz w:val="18"/>
                <w:szCs w:val="18"/>
                <w:lang w:val="en-GB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4755690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109AE24" w14:textId="45C24CC9" w:rsidR="00392258" w:rsidRPr="003A0B18" w:rsidRDefault="00392258" w:rsidP="0039225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392258" w:rsidRPr="003A0B18" w14:paraId="4B8F44FD" w14:textId="5B6A6628" w:rsidTr="003C209F">
        <w:tc>
          <w:tcPr>
            <w:tcW w:w="701" w:type="pct"/>
            <w:vMerge/>
            <w:vAlign w:val="center"/>
          </w:tcPr>
          <w:p w14:paraId="5B5BD17D" w14:textId="77777777" w:rsidR="00392258" w:rsidRPr="003A0B18" w:rsidRDefault="00392258" w:rsidP="0039225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6C80882B" w14:textId="51DED242" w:rsidR="00392258" w:rsidRPr="00044DE8" w:rsidRDefault="00392258" w:rsidP="0039225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044DE8">
              <w:rPr>
                <w:rFonts w:ascii="Titillium" w:hAnsi="Titillium" w:cs="Calibri"/>
                <w:sz w:val="18"/>
                <w:szCs w:val="18"/>
              </w:rPr>
              <w:t>M1_M_ENG_COMEC</w:t>
            </w:r>
          </w:p>
        </w:tc>
        <w:tc>
          <w:tcPr>
            <w:tcW w:w="1956" w:type="pct"/>
            <w:gridSpan w:val="2"/>
            <w:vAlign w:val="center"/>
          </w:tcPr>
          <w:p w14:paraId="19F4B8B5" w14:textId="6C350A83" w:rsidR="00392258" w:rsidRPr="00044DE8" w:rsidRDefault="00392258" w:rsidP="0039225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044DE8">
              <w:rPr>
                <w:rFonts w:ascii="Titillium" w:hAnsi="Titillium" w:cs="Calibri"/>
                <w:sz w:val="18"/>
                <w:szCs w:val="18"/>
              </w:rPr>
              <w:t>Continuum Mechanics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39C166BD" w14:textId="2F126A41" w:rsidR="00392258" w:rsidRPr="00392258" w:rsidRDefault="00392258" w:rsidP="0039225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392258">
              <w:rPr>
                <w:rFonts w:ascii="Titillium" w:hAnsi="Titillium" w:cs="Calibri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2483092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BDDE686" w14:textId="12679025" w:rsidR="00392258" w:rsidRPr="003A0B18" w:rsidRDefault="00392258" w:rsidP="0039225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392258" w:rsidRPr="003A0B18" w14:paraId="2030D45F" w14:textId="2AE15BED" w:rsidTr="003C209F">
        <w:tc>
          <w:tcPr>
            <w:tcW w:w="701" w:type="pct"/>
            <w:vMerge/>
            <w:vAlign w:val="center"/>
          </w:tcPr>
          <w:p w14:paraId="52568011" w14:textId="77777777" w:rsidR="00392258" w:rsidRPr="003A0B18" w:rsidRDefault="00392258" w:rsidP="0039225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5B7BE411" w14:textId="49E129F1" w:rsidR="00392258" w:rsidRPr="00044DE8" w:rsidRDefault="00392258" w:rsidP="0039225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044DE8">
              <w:rPr>
                <w:rFonts w:ascii="Titillium" w:hAnsi="Titillium" w:cs="Calibri"/>
                <w:sz w:val="18"/>
                <w:szCs w:val="18"/>
              </w:rPr>
              <w:t>M1_M_ENG_CONF</w:t>
            </w:r>
          </w:p>
        </w:tc>
        <w:tc>
          <w:tcPr>
            <w:tcW w:w="1956" w:type="pct"/>
            <w:gridSpan w:val="2"/>
            <w:vAlign w:val="center"/>
          </w:tcPr>
          <w:p w14:paraId="3AE93C7D" w14:textId="5E12E12F" w:rsidR="00392258" w:rsidRPr="00044DE8" w:rsidRDefault="00392258" w:rsidP="0039225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044DE8">
              <w:rPr>
                <w:rFonts w:ascii="Titillium" w:hAnsi="Titillium" w:cs="Calibri"/>
                <w:sz w:val="18"/>
                <w:szCs w:val="18"/>
              </w:rPr>
              <w:t>Conferences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5AD7B468" w14:textId="70830A77" w:rsidR="00392258" w:rsidRPr="00392258" w:rsidRDefault="00392258" w:rsidP="0039225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392258">
              <w:rPr>
                <w:rFonts w:ascii="Titillium" w:hAnsi="Titillium" w:cs="Calibri"/>
                <w:sz w:val="18"/>
                <w:szCs w:val="18"/>
              </w:rPr>
              <w:t>0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9079647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290643F" w14:textId="20AA2A9E" w:rsidR="00392258" w:rsidRPr="003A0B18" w:rsidRDefault="00392258" w:rsidP="0039225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392258" w:rsidRPr="003A0B18" w14:paraId="4D803840" w14:textId="186293DD" w:rsidTr="003C209F">
        <w:tc>
          <w:tcPr>
            <w:tcW w:w="701" w:type="pct"/>
            <w:vMerge/>
            <w:vAlign w:val="center"/>
          </w:tcPr>
          <w:p w14:paraId="0C500B25" w14:textId="77777777" w:rsidR="00392258" w:rsidRPr="003A0B18" w:rsidRDefault="00392258" w:rsidP="0039225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332" w:type="pct"/>
            <w:vAlign w:val="center"/>
          </w:tcPr>
          <w:p w14:paraId="75C83A9E" w14:textId="1555B1BA" w:rsidR="00392258" w:rsidRPr="00044DE8" w:rsidRDefault="00392258" w:rsidP="0039225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044DE8">
              <w:rPr>
                <w:rFonts w:ascii="Titillium" w:hAnsi="Titillium" w:cs="Calibri"/>
                <w:sz w:val="18"/>
                <w:szCs w:val="18"/>
              </w:rPr>
              <w:t>M1_M_ENG_FLUM1</w:t>
            </w:r>
          </w:p>
        </w:tc>
        <w:tc>
          <w:tcPr>
            <w:tcW w:w="1956" w:type="pct"/>
            <w:gridSpan w:val="2"/>
            <w:vAlign w:val="center"/>
          </w:tcPr>
          <w:p w14:paraId="1D7DB7BC" w14:textId="138FE465" w:rsidR="00392258" w:rsidRPr="00044DE8" w:rsidRDefault="00392258" w:rsidP="0039225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044DE8">
              <w:rPr>
                <w:rFonts w:ascii="Titillium" w:hAnsi="Titillium" w:cs="Calibri"/>
                <w:sz w:val="18"/>
                <w:szCs w:val="18"/>
              </w:rPr>
              <w:t>Fluid Mechanics 1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0F0F0003" w14:textId="6E3562AD" w:rsidR="00392258" w:rsidRPr="00392258" w:rsidRDefault="00392258" w:rsidP="0039225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392258">
              <w:rPr>
                <w:rFonts w:ascii="Titillium" w:hAnsi="Titillium" w:cs="Calibri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-2823517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8CF49FF" w14:textId="4C46B960" w:rsidR="00392258" w:rsidRPr="003A0B18" w:rsidRDefault="00392258" w:rsidP="0039225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392258" w:rsidRPr="003A0B18" w14:paraId="554DB23D" w14:textId="19DABE0C" w:rsidTr="003C209F">
        <w:tc>
          <w:tcPr>
            <w:tcW w:w="701" w:type="pct"/>
            <w:vMerge/>
            <w:vAlign w:val="center"/>
          </w:tcPr>
          <w:p w14:paraId="754D803A" w14:textId="77777777" w:rsidR="00392258" w:rsidRPr="003A0B18" w:rsidRDefault="00392258" w:rsidP="0039225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332" w:type="pct"/>
            <w:vAlign w:val="center"/>
          </w:tcPr>
          <w:p w14:paraId="393D15C6" w14:textId="1239B689" w:rsidR="00392258" w:rsidRPr="00044DE8" w:rsidRDefault="00392258" w:rsidP="0039225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044DE8">
              <w:rPr>
                <w:rFonts w:ascii="Titillium" w:hAnsi="Titillium" w:cs="Calibri"/>
                <w:sz w:val="18"/>
                <w:szCs w:val="18"/>
              </w:rPr>
              <w:t>M1_M_ENG_NUMME</w:t>
            </w:r>
          </w:p>
        </w:tc>
        <w:tc>
          <w:tcPr>
            <w:tcW w:w="1956" w:type="pct"/>
            <w:gridSpan w:val="2"/>
            <w:vAlign w:val="center"/>
          </w:tcPr>
          <w:p w14:paraId="77792B90" w14:textId="4B1C4FF4" w:rsidR="00392258" w:rsidRPr="00044DE8" w:rsidRDefault="00392258" w:rsidP="0039225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044DE8">
              <w:rPr>
                <w:rFonts w:ascii="Titillium" w:hAnsi="Titillium" w:cs="Calibri"/>
                <w:sz w:val="18"/>
                <w:szCs w:val="18"/>
              </w:rPr>
              <w:t>Numerical Methods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6D28E7B3" w14:textId="111772F9" w:rsidR="00392258" w:rsidRPr="00392258" w:rsidRDefault="00392258" w:rsidP="0039225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392258">
              <w:rPr>
                <w:rFonts w:ascii="Titillium" w:hAnsi="Titillium" w:cs="Calibri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-1898663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7B999C3" w14:textId="7D5EC62B" w:rsidR="00392258" w:rsidRPr="003A0B18" w:rsidRDefault="00392258" w:rsidP="0039225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392258" w:rsidRPr="003A0B18" w14:paraId="46EE6BAB" w14:textId="62095EB7" w:rsidTr="003C209F">
        <w:tc>
          <w:tcPr>
            <w:tcW w:w="701" w:type="pct"/>
            <w:vMerge/>
            <w:vAlign w:val="center"/>
          </w:tcPr>
          <w:p w14:paraId="78CDA9DA" w14:textId="77777777" w:rsidR="00392258" w:rsidRPr="003A0B18" w:rsidRDefault="00392258" w:rsidP="0039225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332" w:type="pct"/>
            <w:vAlign w:val="center"/>
          </w:tcPr>
          <w:p w14:paraId="04F9FC8C" w14:textId="18342799" w:rsidR="00392258" w:rsidRPr="00044DE8" w:rsidRDefault="00392258" w:rsidP="0039225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044DE8">
              <w:rPr>
                <w:rFonts w:ascii="Titillium" w:hAnsi="Titillium" w:cs="Calibri"/>
                <w:sz w:val="18"/>
                <w:szCs w:val="18"/>
              </w:rPr>
              <w:t>M1_M_ENG_VIBRA</w:t>
            </w:r>
          </w:p>
        </w:tc>
        <w:tc>
          <w:tcPr>
            <w:tcW w:w="1956" w:type="pct"/>
            <w:gridSpan w:val="2"/>
            <w:vAlign w:val="center"/>
          </w:tcPr>
          <w:p w14:paraId="055A2D27" w14:textId="23DFD7E6" w:rsidR="00392258" w:rsidRPr="00044DE8" w:rsidRDefault="00392258" w:rsidP="0039225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044DE8">
              <w:rPr>
                <w:rFonts w:ascii="Titillium" w:hAnsi="Titillium" w:cs="Calibri"/>
                <w:sz w:val="18"/>
                <w:szCs w:val="18"/>
              </w:rPr>
              <w:t>Vibrations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0A7F0BA5" w14:textId="4BA27221" w:rsidR="00392258" w:rsidRPr="00392258" w:rsidRDefault="00392258" w:rsidP="0039225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392258">
              <w:rPr>
                <w:rFonts w:ascii="Titillium" w:hAnsi="Titillium" w:cs="Calibri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2941045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C8374B7" w14:textId="57AB2CCD" w:rsidR="00392258" w:rsidRPr="003A0B18" w:rsidRDefault="00392258" w:rsidP="0039225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392258" w:rsidRPr="003A0B18" w14:paraId="67C36820" w14:textId="22577FFD" w:rsidTr="00B764E5">
        <w:tc>
          <w:tcPr>
            <w:tcW w:w="701" w:type="pct"/>
            <w:vMerge w:val="restart"/>
            <w:vAlign w:val="center"/>
          </w:tcPr>
          <w:p w14:paraId="321DC362" w14:textId="77777777" w:rsidR="00392258" w:rsidRPr="003A0B18" w:rsidRDefault="00392258" w:rsidP="0039225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2</w:t>
            </w:r>
            <w:r w:rsidRPr="003A0B18">
              <w:rPr>
                <w:rFonts w:ascii="Titillium" w:hAnsi="Titillium"/>
                <w:sz w:val="18"/>
                <w:szCs w:val="18"/>
                <w:vertAlign w:val="superscript"/>
                <w:lang w:val="en-GB"/>
              </w:rPr>
              <w:t>nd</w:t>
            </w: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 xml:space="preserve"> semester</w:t>
            </w:r>
          </w:p>
          <w:p w14:paraId="11C680E3" w14:textId="76C76134" w:rsidR="00392258" w:rsidRPr="003A0B18" w:rsidRDefault="00392258" w:rsidP="0039225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(February to June)</w:t>
            </w:r>
          </w:p>
        </w:tc>
        <w:tc>
          <w:tcPr>
            <w:tcW w:w="1332" w:type="pct"/>
          </w:tcPr>
          <w:p w14:paraId="074B40A3" w14:textId="05702DED" w:rsidR="00392258" w:rsidRPr="00392258" w:rsidRDefault="00392258" w:rsidP="0039225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392258">
              <w:rPr>
                <w:rFonts w:ascii="Titillium" w:hAnsi="Titillium"/>
                <w:sz w:val="18"/>
                <w:szCs w:val="18"/>
              </w:rPr>
              <w:t>M1_FLE2*</w:t>
            </w:r>
          </w:p>
        </w:tc>
        <w:tc>
          <w:tcPr>
            <w:tcW w:w="1956" w:type="pct"/>
            <w:gridSpan w:val="2"/>
          </w:tcPr>
          <w:p w14:paraId="6CFB5B38" w14:textId="654A1BAF" w:rsidR="00392258" w:rsidRPr="00392258" w:rsidRDefault="00392258" w:rsidP="0039225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392258">
              <w:rPr>
                <w:rFonts w:ascii="Titillium" w:hAnsi="Titillium"/>
                <w:sz w:val="18"/>
                <w:szCs w:val="18"/>
              </w:rPr>
              <w:t>French Language*</w:t>
            </w:r>
          </w:p>
        </w:tc>
        <w:tc>
          <w:tcPr>
            <w:tcW w:w="705" w:type="pct"/>
            <w:tcBorders>
              <w:right w:val="single" w:sz="4" w:space="0" w:color="auto"/>
            </w:tcBorders>
          </w:tcPr>
          <w:p w14:paraId="2490F2E8" w14:textId="6714F811" w:rsidR="00392258" w:rsidRPr="00392258" w:rsidRDefault="00392258" w:rsidP="0039225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392258">
              <w:rPr>
                <w:rFonts w:ascii="Titillium" w:hAnsi="Titillium"/>
                <w:sz w:val="18"/>
                <w:szCs w:val="18"/>
              </w:rPr>
              <w:t>2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780331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1D5D4D8" w14:textId="29F76FDF" w:rsidR="00392258" w:rsidRPr="003A0B18" w:rsidRDefault="00392258" w:rsidP="0039225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392258" w:rsidRPr="003A0B18" w14:paraId="19519689" w14:textId="53532454" w:rsidTr="001B624C">
        <w:tc>
          <w:tcPr>
            <w:tcW w:w="701" w:type="pct"/>
            <w:vMerge/>
          </w:tcPr>
          <w:p w14:paraId="2939B0D2" w14:textId="77777777" w:rsidR="00392258" w:rsidRPr="003A0B18" w:rsidRDefault="00392258" w:rsidP="00392258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25413BFC" w14:textId="678F7B32" w:rsidR="00392258" w:rsidRPr="00392258" w:rsidRDefault="00392258" w:rsidP="0039225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392258">
              <w:rPr>
                <w:rFonts w:ascii="Titillium" w:hAnsi="Titillium" w:cs="Calibri"/>
                <w:sz w:val="18"/>
                <w:szCs w:val="18"/>
              </w:rPr>
              <w:t>M1_M_ENG_CAMED</w:t>
            </w:r>
          </w:p>
        </w:tc>
        <w:tc>
          <w:tcPr>
            <w:tcW w:w="1956" w:type="pct"/>
            <w:gridSpan w:val="2"/>
            <w:vAlign w:val="center"/>
          </w:tcPr>
          <w:p w14:paraId="52A70844" w14:textId="06762308" w:rsidR="00392258" w:rsidRPr="00392258" w:rsidRDefault="00392258" w:rsidP="0039225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392258">
              <w:rPr>
                <w:rFonts w:ascii="Titillium" w:hAnsi="Titillium" w:cs="Calibri"/>
                <w:sz w:val="18"/>
                <w:szCs w:val="18"/>
              </w:rPr>
              <w:t>Computer Aided Design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0ADE9D9F" w14:textId="7D2A92AA" w:rsidR="00392258" w:rsidRPr="00392258" w:rsidRDefault="00392258" w:rsidP="0039225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392258">
              <w:rPr>
                <w:rFonts w:ascii="Titillium" w:hAnsi="Titillium" w:cs="Calibri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6090308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7A59DC2" w14:textId="3A452FA6" w:rsidR="00392258" w:rsidRPr="003A0B18" w:rsidRDefault="00392258" w:rsidP="0039225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392258" w:rsidRPr="003A0B18" w14:paraId="1FA5549A" w14:textId="74DF1E1D" w:rsidTr="001B624C">
        <w:tc>
          <w:tcPr>
            <w:tcW w:w="701" w:type="pct"/>
            <w:vMerge/>
          </w:tcPr>
          <w:p w14:paraId="4E7E8D28" w14:textId="77777777" w:rsidR="00392258" w:rsidRPr="003A0B18" w:rsidRDefault="00392258" w:rsidP="00392258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67FA2932" w14:textId="65497CC4" w:rsidR="00392258" w:rsidRPr="00392258" w:rsidRDefault="00392258" w:rsidP="0039225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392258">
              <w:rPr>
                <w:rFonts w:ascii="Titillium" w:hAnsi="Titillium" w:cs="Calibri"/>
                <w:sz w:val="18"/>
                <w:szCs w:val="18"/>
              </w:rPr>
              <w:t>M1_M_ENG_CONLA</w:t>
            </w:r>
          </w:p>
        </w:tc>
        <w:tc>
          <w:tcPr>
            <w:tcW w:w="1956" w:type="pct"/>
            <w:gridSpan w:val="2"/>
            <w:vAlign w:val="center"/>
          </w:tcPr>
          <w:p w14:paraId="030B5210" w14:textId="4F445287" w:rsidR="00392258" w:rsidRPr="00392258" w:rsidRDefault="00392258" w:rsidP="0039225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392258">
              <w:rPr>
                <w:rFonts w:ascii="Titillium" w:hAnsi="Titillium" w:cs="Calibri"/>
                <w:sz w:val="18"/>
                <w:szCs w:val="18"/>
              </w:rPr>
              <w:t>Constitutive Laws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19BA6AF1" w14:textId="0B1EF165" w:rsidR="00392258" w:rsidRPr="00392258" w:rsidRDefault="00392258" w:rsidP="0039225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392258">
              <w:rPr>
                <w:rFonts w:ascii="Titillium" w:hAnsi="Titillium" w:cs="Calibri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12867738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E932C15" w14:textId="6ABB082E" w:rsidR="00392258" w:rsidRPr="003A0B18" w:rsidRDefault="00392258" w:rsidP="0039225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392258" w:rsidRPr="003A0B18" w14:paraId="01C9D3AF" w14:textId="012AEE97" w:rsidTr="001B624C">
        <w:tc>
          <w:tcPr>
            <w:tcW w:w="701" w:type="pct"/>
            <w:vMerge/>
          </w:tcPr>
          <w:p w14:paraId="41E8555E" w14:textId="77777777" w:rsidR="00392258" w:rsidRPr="003A0B18" w:rsidRDefault="00392258" w:rsidP="00392258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091FBD96" w14:textId="3D1F55D5" w:rsidR="00392258" w:rsidRPr="00392258" w:rsidRDefault="00392258" w:rsidP="0039225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392258">
              <w:rPr>
                <w:rFonts w:ascii="Titillium" w:hAnsi="Titillium" w:cs="Calibri"/>
                <w:sz w:val="18"/>
                <w:szCs w:val="18"/>
              </w:rPr>
              <w:t>M1_M_ENG_ENGMA</w:t>
            </w:r>
          </w:p>
        </w:tc>
        <w:tc>
          <w:tcPr>
            <w:tcW w:w="1956" w:type="pct"/>
            <w:gridSpan w:val="2"/>
            <w:vAlign w:val="center"/>
          </w:tcPr>
          <w:p w14:paraId="21B8CD14" w14:textId="762C914F" w:rsidR="00392258" w:rsidRPr="00392258" w:rsidRDefault="00392258" w:rsidP="0039225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392258">
              <w:rPr>
                <w:rFonts w:ascii="Titillium" w:hAnsi="Titillium" w:cs="Calibri"/>
                <w:sz w:val="18"/>
                <w:szCs w:val="18"/>
              </w:rPr>
              <w:t>Engineering Materials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2563D407" w14:textId="26CF8819" w:rsidR="00392258" w:rsidRPr="00392258" w:rsidRDefault="00392258" w:rsidP="0039225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392258">
              <w:rPr>
                <w:rFonts w:ascii="Titillium" w:hAnsi="Titillium" w:cs="Calibri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12806092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70FB786" w14:textId="4156A87D" w:rsidR="00392258" w:rsidRPr="003A0B18" w:rsidRDefault="00392258" w:rsidP="0039225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392258" w:rsidRPr="003A0B18" w14:paraId="0ADC2B24" w14:textId="61007103" w:rsidTr="001B624C">
        <w:tc>
          <w:tcPr>
            <w:tcW w:w="701" w:type="pct"/>
            <w:vMerge/>
          </w:tcPr>
          <w:p w14:paraId="36CA8A76" w14:textId="77777777" w:rsidR="00392258" w:rsidRPr="003A0B18" w:rsidRDefault="00392258" w:rsidP="00392258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132E98F4" w14:textId="02A4FF6D" w:rsidR="00392258" w:rsidRPr="00392258" w:rsidRDefault="00392258" w:rsidP="0039225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392258">
              <w:rPr>
                <w:rFonts w:ascii="Titillium" w:hAnsi="Titillium" w:cs="Calibri"/>
                <w:sz w:val="18"/>
                <w:szCs w:val="18"/>
              </w:rPr>
              <w:t>M1_M_ENG_BUSEN</w:t>
            </w:r>
          </w:p>
        </w:tc>
        <w:tc>
          <w:tcPr>
            <w:tcW w:w="1956" w:type="pct"/>
            <w:gridSpan w:val="2"/>
            <w:vAlign w:val="center"/>
          </w:tcPr>
          <w:p w14:paraId="7DAE8913" w14:textId="0EE7B1FF" w:rsidR="00392258" w:rsidRPr="00392258" w:rsidRDefault="00392258" w:rsidP="0039225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392258">
              <w:rPr>
                <w:rFonts w:ascii="Titillium" w:hAnsi="Titillium" w:cs="Calibri"/>
                <w:sz w:val="18"/>
                <w:szCs w:val="18"/>
              </w:rPr>
              <w:t>Business Environment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0B6DB597" w14:textId="69A43C5C" w:rsidR="00392258" w:rsidRPr="00392258" w:rsidRDefault="00392258" w:rsidP="0039225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392258">
              <w:rPr>
                <w:rFonts w:ascii="Titillium" w:hAnsi="Titillium" w:cs="Calibri"/>
                <w:sz w:val="18"/>
                <w:szCs w:val="18"/>
              </w:rPr>
              <w:t>3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20923505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8FC6384" w14:textId="309E3F66" w:rsidR="00392258" w:rsidRPr="003A0B18" w:rsidRDefault="00392258" w:rsidP="0039225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392258" w:rsidRPr="003A0B18" w14:paraId="46659A7E" w14:textId="3582C094" w:rsidTr="001B624C">
        <w:tc>
          <w:tcPr>
            <w:tcW w:w="701" w:type="pct"/>
            <w:vMerge/>
          </w:tcPr>
          <w:p w14:paraId="3B6FA9EB" w14:textId="77777777" w:rsidR="00392258" w:rsidRPr="003A0B18" w:rsidRDefault="00392258" w:rsidP="00392258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45D66BCC" w14:textId="5CAC7328" w:rsidR="00392258" w:rsidRPr="00392258" w:rsidRDefault="00392258" w:rsidP="0039225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392258">
              <w:rPr>
                <w:rFonts w:ascii="Titillium" w:hAnsi="Titillium" w:cs="Calibri"/>
                <w:sz w:val="18"/>
                <w:szCs w:val="18"/>
              </w:rPr>
              <w:t>M1_M_ENG_MEDET</w:t>
            </w:r>
          </w:p>
        </w:tc>
        <w:tc>
          <w:tcPr>
            <w:tcW w:w="1956" w:type="pct"/>
            <w:gridSpan w:val="2"/>
            <w:vAlign w:val="center"/>
          </w:tcPr>
          <w:p w14:paraId="4DF23944" w14:textId="5ECAA849" w:rsidR="00392258" w:rsidRPr="00392258" w:rsidRDefault="00392258" w:rsidP="0039225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392258">
              <w:rPr>
                <w:rFonts w:ascii="Titillium" w:hAnsi="Titillium" w:cs="Calibri"/>
                <w:sz w:val="18"/>
                <w:szCs w:val="18"/>
              </w:rPr>
              <w:t>Mechanical Design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6BCA2E78" w14:textId="1FA6E1CC" w:rsidR="00392258" w:rsidRPr="00392258" w:rsidRDefault="00392258" w:rsidP="0039225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392258">
              <w:rPr>
                <w:rFonts w:ascii="Titillium" w:hAnsi="Titillium" w:cs="Calibri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13453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422D0BE" w14:textId="2586C758" w:rsidR="00392258" w:rsidRPr="003A0B18" w:rsidRDefault="00392258" w:rsidP="0039225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392258" w:rsidRPr="003A0B18" w14:paraId="14FDB522" w14:textId="76AF0733" w:rsidTr="0019286C">
        <w:tc>
          <w:tcPr>
            <w:tcW w:w="701" w:type="pct"/>
            <w:vMerge/>
          </w:tcPr>
          <w:p w14:paraId="42E4B900" w14:textId="77777777" w:rsidR="00392258" w:rsidRPr="003A0B18" w:rsidRDefault="00392258" w:rsidP="00392258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332" w:type="pct"/>
            <w:vAlign w:val="center"/>
          </w:tcPr>
          <w:p w14:paraId="5B9A1E0C" w14:textId="60310A73" w:rsidR="00392258" w:rsidRPr="00392258" w:rsidRDefault="00392258" w:rsidP="0039225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392258">
              <w:rPr>
                <w:rFonts w:ascii="Titillium" w:hAnsi="Titillium" w:cs="Calibri"/>
                <w:sz w:val="18"/>
                <w:szCs w:val="18"/>
              </w:rPr>
              <w:t>M1_M_ENG_STRME</w:t>
            </w:r>
          </w:p>
        </w:tc>
        <w:tc>
          <w:tcPr>
            <w:tcW w:w="1956" w:type="pct"/>
            <w:gridSpan w:val="2"/>
            <w:vAlign w:val="center"/>
          </w:tcPr>
          <w:p w14:paraId="427FA586" w14:textId="546AD895" w:rsidR="00392258" w:rsidRPr="00392258" w:rsidRDefault="00392258" w:rsidP="0039225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392258">
              <w:rPr>
                <w:rFonts w:ascii="Titillium" w:hAnsi="Titillium" w:cs="Calibri"/>
                <w:sz w:val="18"/>
                <w:szCs w:val="18"/>
              </w:rPr>
              <w:t>Structural Mechanics</w:t>
            </w:r>
          </w:p>
        </w:tc>
        <w:tc>
          <w:tcPr>
            <w:tcW w:w="705" w:type="pct"/>
            <w:tcBorders>
              <w:right w:val="single" w:sz="4" w:space="0" w:color="auto"/>
            </w:tcBorders>
            <w:vAlign w:val="center"/>
          </w:tcPr>
          <w:p w14:paraId="688016F5" w14:textId="2203C12B" w:rsidR="00392258" w:rsidRPr="00392258" w:rsidRDefault="00392258" w:rsidP="0039225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392258">
              <w:rPr>
                <w:rFonts w:ascii="Titillium" w:hAnsi="Titillium" w:cs="Calibri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222057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3B42B3C" w14:textId="4B33FCCE" w:rsidR="00392258" w:rsidRPr="003A0B18" w:rsidRDefault="00392258" w:rsidP="0039225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212EA6" w:rsidRPr="003A0B18" w14:paraId="5179E5B1" w14:textId="77777777" w:rsidTr="00EF0683">
        <w:tc>
          <w:tcPr>
            <w:tcW w:w="3049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EAF2D9" w14:textId="2042282F" w:rsidR="00212EA6" w:rsidRPr="00212EA6" w:rsidRDefault="00212EA6" w:rsidP="003A0B18">
            <w:pPr>
              <w:pStyle w:val="PrformatHTML"/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 xml:space="preserve">*The course may not open if the number of students is not sufficient </w:t>
            </w:r>
            <w:r w:rsidR="00EF0683"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 xml:space="preserve">and </w:t>
            </w:r>
            <w:r w:rsidR="00EF0683" w:rsidRPr="00EF0683">
              <w:rPr>
                <w:rFonts w:ascii="Titillium" w:hAnsi="Titillium"/>
                <w:b/>
                <w:bCs/>
                <w:sz w:val="16"/>
                <w:szCs w:val="16"/>
                <w:u w:val="single"/>
                <w:lang w:val="en-GB"/>
              </w:rPr>
              <w:t xml:space="preserve">there is no possibility </w:t>
            </w:r>
            <w:r w:rsidR="00067CCC">
              <w:rPr>
                <w:rFonts w:ascii="Titillium" w:hAnsi="Titillium"/>
                <w:b/>
                <w:bCs/>
                <w:sz w:val="16"/>
                <w:szCs w:val="16"/>
                <w:u w:val="single"/>
                <w:lang w:val="en-GB"/>
              </w:rPr>
              <w:t>of choosing</w:t>
            </w:r>
            <w:r w:rsidR="00EF0683" w:rsidRPr="00EF0683">
              <w:rPr>
                <w:rFonts w:ascii="Titillium" w:hAnsi="Titillium"/>
                <w:b/>
                <w:bCs/>
                <w:sz w:val="16"/>
                <w:szCs w:val="16"/>
                <w:u w:val="single"/>
                <w:lang w:val="en-GB"/>
              </w:rPr>
              <w:t xml:space="preserve"> this course once the mobility is started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7E58BC" w14:textId="77777777" w:rsidR="00212EA6" w:rsidRDefault="00212EA6" w:rsidP="005129AC">
            <w:pPr>
              <w:pStyle w:val="PrformatHTML"/>
              <w:jc w:val="right"/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</w:pPr>
            <w:r w:rsidRPr="005129AC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Total (to complete)</w:t>
            </w:r>
          </w:p>
          <w:p w14:paraId="6BEC9BD4" w14:textId="1AF8C030" w:rsidR="00EF0683" w:rsidRDefault="00EF0683" w:rsidP="005129AC">
            <w:pPr>
              <w:pStyle w:val="PrformatHTML"/>
              <w:jc w:val="right"/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</w:pPr>
            <w:r w:rsidRPr="00EF0683"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>Min of 1</w:t>
            </w:r>
            <w:r w:rsidR="00067CCC"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>5</w:t>
            </w:r>
            <w:r w:rsidRPr="00EF0683"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 xml:space="preserve"> ECTS</w:t>
            </w:r>
          </w:p>
          <w:p w14:paraId="53F1B625" w14:textId="77777777" w:rsidR="00044DE8" w:rsidRDefault="00044DE8" w:rsidP="005129AC">
            <w:pPr>
              <w:pStyle w:val="PrformatHTML"/>
              <w:jc w:val="right"/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</w:pPr>
          </w:p>
          <w:p w14:paraId="74737626" w14:textId="10BADE3E" w:rsidR="00044DE8" w:rsidRPr="00EF0683" w:rsidRDefault="00044DE8" w:rsidP="005129AC">
            <w:pPr>
              <w:pStyle w:val="PrformatHTML"/>
              <w:jc w:val="right"/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8891CF" w14:textId="77777777" w:rsidR="00212EA6" w:rsidRPr="003A0B18" w:rsidRDefault="00212EA6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4E6B5E" w14:textId="5C7CFC0E" w:rsidR="00212EA6" w:rsidRPr="00EF0683" w:rsidRDefault="00212EA6" w:rsidP="003A0B18">
            <w:pPr>
              <w:pStyle w:val="PrformatHTML"/>
              <w:jc w:val="center"/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</w:pPr>
          </w:p>
        </w:tc>
      </w:tr>
    </w:tbl>
    <w:p w14:paraId="4B02BF90" w14:textId="77777777" w:rsidR="001F6979" w:rsidRPr="00EF0683" w:rsidRDefault="001F6979" w:rsidP="003A7F4A">
      <w:pPr>
        <w:pStyle w:val="PrformatHTML"/>
        <w:rPr>
          <w:rFonts w:ascii="Titillium" w:hAnsi="Titillium"/>
          <w:sz w:val="10"/>
          <w:szCs w:val="10"/>
          <w:lang w:val="en-GB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3018"/>
        <w:gridCol w:w="3019"/>
        <w:gridCol w:w="3019"/>
      </w:tblGrid>
      <w:tr w:rsidR="00BF4D6A" w:rsidRPr="00BF4D6A" w14:paraId="636CC56E" w14:textId="77777777" w:rsidTr="0045438E">
        <w:tc>
          <w:tcPr>
            <w:tcW w:w="9056" w:type="dxa"/>
            <w:gridSpan w:val="3"/>
          </w:tcPr>
          <w:p w14:paraId="1856A7D7" w14:textId="2CFDC101" w:rsidR="00BF4D6A" w:rsidRPr="00212EA6" w:rsidRDefault="00BF4D6A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Student Signature:</w:t>
            </w:r>
          </w:p>
          <w:p w14:paraId="36146795" w14:textId="6D225FDA" w:rsidR="00BF4D6A" w:rsidRDefault="00BF4D6A" w:rsidP="003A7F4A">
            <w:pPr>
              <w:pStyle w:val="PrformatHTML"/>
              <w:rPr>
                <w:rFonts w:ascii="Titillium" w:hAnsi="Titillium"/>
                <w:lang w:val="en-GB"/>
              </w:rPr>
            </w:pPr>
            <w:r w:rsidRPr="00BF4D6A">
              <w:rPr>
                <w:rFonts w:ascii="Titillium" w:hAnsi="Titillium"/>
                <w:lang w:val="en-GB"/>
              </w:rPr>
              <w:t>Date</w:t>
            </w:r>
            <w:r>
              <w:rPr>
                <w:rFonts w:ascii="Titillium" w:hAnsi="Titillium"/>
                <w:lang w:val="en-GB"/>
              </w:rPr>
              <w:t>:</w:t>
            </w:r>
            <w:r w:rsidR="004B2A0A">
              <w:rPr>
                <w:rFonts w:ascii="Titillium" w:hAnsi="Titillium"/>
                <w:lang w:val="en-GB"/>
              </w:rPr>
              <w:t xml:space="preserve"> 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  <w:p w14:paraId="1F1E2B38" w14:textId="122B74B6" w:rsidR="001F6979" w:rsidRPr="00BF4D6A" w:rsidRDefault="00866442" w:rsidP="00522FF4">
            <w:pPr>
              <w:pStyle w:val="PrformatHTML"/>
              <w:jc w:val="both"/>
              <w:rPr>
                <w:rFonts w:ascii="Titillium" w:hAnsi="Titillium"/>
                <w:lang w:val="en-GB"/>
              </w:rPr>
            </w:pPr>
            <w:sdt>
              <w:sdtPr>
                <w:rPr>
                  <w:rFonts w:ascii="Titillium" w:hAnsi="Titillium"/>
                  <w:lang w:val="en-GB"/>
                </w:rPr>
                <w:id w:val="128140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979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1F6979">
              <w:rPr>
                <w:rFonts w:ascii="Titillium" w:hAnsi="Titillium"/>
                <w:lang w:val="en-GB"/>
              </w:rPr>
              <w:t xml:space="preserve"> </w:t>
            </w:r>
            <w:bookmarkStart w:id="0" w:name="_Hlk103529244"/>
            <w:r w:rsidR="00212EA6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I certify that I have chosen the courses and ECTS credits required to validate my exchange mobility. Then, no changes can be made</w:t>
            </w:r>
            <w:r w:rsidR="00522FF4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 xml:space="preserve"> once the mobility starts</w:t>
            </w:r>
            <w:r w:rsidR="00212EA6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 xml:space="preserve"> unless there are exceptional and justified reasons.</w:t>
            </w:r>
            <w:bookmarkEnd w:id="0"/>
          </w:p>
        </w:tc>
      </w:tr>
      <w:tr w:rsidR="00BF4D6A" w:rsidRPr="00BF4D6A" w14:paraId="09681B1A" w14:textId="77777777" w:rsidTr="00395891">
        <w:tc>
          <w:tcPr>
            <w:tcW w:w="9056" w:type="dxa"/>
            <w:gridSpan w:val="3"/>
          </w:tcPr>
          <w:p w14:paraId="423D083A" w14:textId="1F80734B" w:rsidR="00BF4D6A" w:rsidRDefault="00BF4D6A" w:rsidP="003A7F4A">
            <w:pPr>
              <w:pStyle w:val="PrformatHTML"/>
              <w:rPr>
                <w:rFonts w:ascii="Titillium" w:hAnsi="Titillium"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Home institution advisor</w:t>
            </w:r>
            <w:r w:rsidRPr="00BF4D6A">
              <w:rPr>
                <w:rFonts w:ascii="Titillium" w:hAnsi="Titillium"/>
                <w:lang w:val="en-GB"/>
              </w:rPr>
              <w:t xml:space="preserve"> (Name, date and signature)</w:t>
            </w:r>
          </w:p>
          <w:p w14:paraId="1DD3D758" w14:textId="6DEC0A11" w:rsidR="001F6979" w:rsidRDefault="00212EA6" w:rsidP="003A7F4A">
            <w:pPr>
              <w:pStyle w:val="PrformatHTML"/>
              <w:rPr>
                <w:rFonts w:ascii="Titillium" w:hAnsi="Titillium"/>
                <w:lang w:val="en-GB"/>
              </w:rPr>
            </w:pPr>
            <w:r>
              <w:rPr>
                <w:rFonts w:ascii="Titillium" w:hAnsi="Titillium"/>
                <w:lang w:val="en-GB"/>
              </w:rPr>
              <w:t>Name:</w:t>
            </w:r>
          </w:p>
          <w:p w14:paraId="57A65A26" w14:textId="243DFC12" w:rsidR="00BF4D6A" w:rsidRDefault="00212EA6" w:rsidP="003A7F4A">
            <w:pPr>
              <w:pStyle w:val="PrformatHTML"/>
              <w:rPr>
                <w:rFonts w:ascii="Titillium" w:hAnsi="Titillium"/>
                <w:lang w:val="en-GB"/>
              </w:rPr>
            </w:pPr>
            <w:r>
              <w:rPr>
                <w:rFonts w:ascii="Titillium" w:hAnsi="Titillium"/>
                <w:lang w:val="en-GB"/>
              </w:rPr>
              <w:t>Date:</w:t>
            </w:r>
            <w:r w:rsidR="004B2A0A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 xml:space="preserve"> 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  <w:p w14:paraId="4057F53E" w14:textId="0B37B605" w:rsidR="00BF4D6A" w:rsidRPr="00BF4D6A" w:rsidRDefault="00866442" w:rsidP="001F6979">
            <w:pPr>
              <w:pStyle w:val="PrformatHTML"/>
              <w:jc w:val="both"/>
              <w:rPr>
                <w:rFonts w:ascii="Titillium" w:hAnsi="Titillium"/>
                <w:lang w:val="en-GB"/>
              </w:rPr>
            </w:pPr>
            <w:sdt>
              <w:sdtPr>
                <w:rPr>
                  <w:rFonts w:ascii="Titillium" w:hAnsi="Titillium"/>
                  <w:lang w:val="en-GB"/>
                </w:rPr>
                <w:id w:val="-2086518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979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1F6979">
              <w:rPr>
                <w:rFonts w:ascii="Titillium" w:hAnsi="Titillium"/>
                <w:lang w:val="en-GB"/>
              </w:rPr>
              <w:t xml:space="preserve"> </w:t>
            </w:r>
            <w:r w:rsidR="001F6979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This exchange mobility is certified to comply with the agreements signed between our establishments (especially regarding the minimal ECTS credits to be validated)</w:t>
            </w:r>
            <w:r w:rsidR="00212EA6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.</w:t>
            </w:r>
          </w:p>
        </w:tc>
      </w:tr>
      <w:tr w:rsidR="00BF4D6A" w:rsidRPr="00BF4D6A" w14:paraId="3B6FF912" w14:textId="77777777" w:rsidTr="00BF4D6A">
        <w:tc>
          <w:tcPr>
            <w:tcW w:w="3018" w:type="dxa"/>
          </w:tcPr>
          <w:p w14:paraId="64FAD78B" w14:textId="45874AE5" w:rsidR="00BF4D6A" w:rsidRPr="00212EA6" w:rsidRDefault="001F6979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ECN</w:t>
            </w:r>
            <w:r w:rsidR="00BF4D6A" w:rsidRPr="00212EA6">
              <w:rPr>
                <w:rFonts w:ascii="Titillium" w:hAnsi="Titillium"/>
                <w:b/>
                <w:bCs/>
                <w:lang w:val="en-GB"/>
              </w:rPr>
              <w:t xml:space="preserve"> Master track supervisor</w:t>
            </w:r>
          </w:p>
          <w:p w14:paraId="41DBC173" w14:textId="30C6E283" w:rsidR="00BF4D6A" w:rsidRPr="00EF0683" w:rsidRDefault="00855D9D" w:rsidP="003A7F4A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>
              <w:rPr>
                <w:rFonts w:ascii="Titillium" w:hAnsi="Titillium"/>
                <w:sz w:val="18"/>
                <w:szCs w:val="18"/>
                <w:lang w:val="en-GB"/>
              </w:rPr>
              <w:t>Laurent GORNET</w:t>
            </w:r>
          </w:p>
          <w:p w14:paraId="79E4642C" w14:textId="7F3AC7E8" w:rsidR="002F1226" w:rsidRPr="00E45DCD" w:rsidRDefault="00E45DCD" w:rsidP="00EF0683">
            <w:pPr>
              <w:pStyle w:val="PrformatHTML"/>
              <w:rPr>
                <w:rFonts w:ascii="Titillium" w:hAnsi="Titillium"/>
                <w:b/>
                <w:bCs/>
                <w:sz w:val="12"/>
                <w:szCs w:val="12"/>
                <w:lang w:val="en-GB"/>
              </w:rPr>
            </w:pP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</w:tc>
        <w:tc>
          <w:tcPr>
            <w:tcW w:w="3019" w:type="dxa"/>
          </w:tcPr>
          <w:p w14:paraId="4669983D" w14:textId="6CEE8871" w:rsidR="00BF4D6A" w:rsidRPr="00212EA6" w:rsidRDefault="001F6979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ECN</w:t>
            </w:r>
            <w:r w:rsidR="00BF4D6A" w:rsidRPr="00212EA6">
              <w:rPr>
                <w:rFonts w:ascii="Titillium" w:hAnsi="Titillium"/>
                <w:b/>
                <w:bCs/>
                <w:lang w:val="en-GB"/>
              </w:rPr>
              <w:t xml:space="preserve"> Academic Affairs</w:t>
            </w:r>
          </w:p>
          <w:p w14:paraId="645A557F" w14:textId="25285ECB" w:rsidR="00FF1941" w:rsidRPr="00EF0683" w:rsidRDefault="00FF1941" w:rsidP="00FF1941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E15C4D">
              <w:rPr>
                <w:rFonts w:ascii="Titillium" w:hAnsi="Titillium"/>
                <w:sz w:val="18"/>
                <w:szCs w:val="18"/>
                <w:lang w:val="en-GB"/>
              </w:rPr>
              <w:t>Giulio SCIARRA</w:t>
            </w:r>
          </w:p>
          <w:p w14:paraId="54CAB545" w14:textId="77777777" w:rsidR="00E45DCD" w:rsidRDefault="00E45DCD" w:rsidP="00FF1941">
            <w:pPr>
              <w:pStyle w:val="PrformatHTML"/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</w:pP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  <w:p w14:paraId="49E3E0DF" w14:textId="35E3E5E2" w:rsidR="0025160D" w:rsidRPr="00212EA6" w:rsidRDefault="0025160D" w:rsidP="00FF1941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</w:p>
        </w:tc>
        <w:tc>
          <w:tcPr>
            <w:tcW w:w="3019" w:type="dxa"/>
          </w:tcPr>
          <w:p w14:paraId="5225BE93" w14:textId="717001CF" w:rsidR="00BF4D6A" w:rsidRPr="00212EA6" w:rsidRDefault="001F6979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ECN</w:t>
            </w:r>
            <w:r w:rsidR="00BF4D6A" w:rsidRPr="00212EA6">
              <w:rPr>
                <w:rFonts w:ascii="Titillium" w:hAnsi="Titillium"/>
                <w:b/>
                <w:bCs/>
                <w:lang w:val="en-GB"/>
              </w:rPr>
              <w:t xml:space="preserve"> International Office</w:t>
            </w:r>
          </w:p>
          <w:p w14:paraId="0FC0DDDB" w14:textId="193E12D5" w:rsidR="00BF4D6A" w:rsidRPr="00EF0683" w:rsidRDefault="00BF4D6A" w:rsidP="003A7F4A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EF0683">
              <w:rPr>
                <w:rFonts w:ascii="Titillium" w:hAnsi="Titillium"/>
                <w:sz w:val="18"/>
                <w:szCs w:val="18"/>
                <w:lang w:val="en-GB"/>
              </w:rPr>
              <w:t>Vincent FREMONT</w:t>
            </w:r>
            <w:r w:rsidR="002F1226">
              <w:rPr>
                <w:rFonts w:ascii="Titillium" w:hAnsi="Titillium"/>
                <w:sz w:val="18"/>
                <w:szCs w:val="18"/>
                <w:lang w:val="en-GB"/>
              </w:rPr>
              <w:t xml:space="preserve"> </w:t>
            </w:r>
          </w:p>
          <w:p w14:paraId="4636B2A3" w14:textId="6CE94A33" w:rsidR="00BF4D6A" w:rsidRPr="00212EA6" w:rsidRDefault="00E45DCD" w:rsidP="00EF0683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</w:tc>
      </w:tr>
    </w:tbl>
    <w:p w14:paraId="439FFBB7" w14:textId="0F232991" w:rsidR="00D952FD" w:rsidRDefault="00BF4D6A" w:rsidP="00BF4D6A">
      <w:pPr>
        <w:pStyle w:val="PrformatHTML"/>
        <w:jc w:val="center"/>
        <w:rPr>
          <w:rStyle w:val="Lienhypertexte"/>
          <w:rFonts w:ascii="Titillium" w:hAnsi="Titillium"/>
          <w:lang w:val="en-GB"/>
        </w:rPr>
      </w:pPr>
      <w:r>
        <w:rPr>
          <w:rFonts w:ascii="Titillium" w:hAnsi="Titillium"/>
          <w:lang w:val="en-GB"/>
        </w:rPr>
        <w:t xml:space="preserve">Contact: </w:t>
      </w:r>
      <w:bookmarkStart w:id="1" w:name="_GoBack"/>
      <w:bookmarkEnd w:id="1"/>
      <w:r w:rsidR="00762CCF">
        <w:rPr>
          <w:rFonts w:ascii="Titillium" w:hAnsi="Titillium"/>
          <w:lang w:val="en-GB"/>
        </w:rPr>
        <w:fldChar w:fldCharType="begin"/>
      </w:r>
      <w:r w:rsidR="00762CCF">
        <w:rPr>
          <w:rFonts w:ascii="Titillium" w:hAnsi="Titillium"/>
          <w:lang w:val="en-GB"/>
        </w:rPr>
        <w:instrText xml:space="preserve"> HYPERLINK "mailto:</w:instrText>
      </w:r>
      <w:r w:rsidR="00762CCF" w:rsidRPr="00762CCF">
        <w:rPr>
          <w:rFonts w:ascii="Titillium" w:hAnsi="Titillium"/>
          <w:lang w:val="en-GB"/>
        </w:rPr>
        <w:instrText>admission@ec-nantes.fr</w:instrText>
      </w:r>
      <w:r w:rsidR="00762CCF">
        <w:rPr>
          <w:rFonts w:ascii="Titillium" w:hAnsi="Titillium"/>
          <w:lang w:val="en-GB"/>
        </w:rPr>
        <w:instrText xml:space="preserve">" </w:instrText>
      </w:r>
      <w:r w:rsidR="00762CCF">
        <w:rPr>
          <w:rFonts w:ascii="Titillium" w:hAnsi="Titillium"/>
          <w:lang w:val="en-GB"/>
        </w:rPr>
        <w:fldChar w:fldCharType="separate"/>
      </w:r>
      <w:r w:rsidR="00762CCF" w:rsidRPr="000023DB">
        <w:rPr>
          <w:rStyle w:val="Lienhypertexte"/>
          <w:rFonts w:ascii="Titillium" w:hAnsi="Titillium"/>
          <w:lang w:val="en-GB"/>
        </w:rPr>
        <w:t>admission@ec-nantes.fr</w:t>
      </w:r>
      <w:r w:rsidR="00762CCF">
        <w:rPr>
          <w:rFonts w:ascii="Titillium" w:hAnsi="Titillium"/>
          <w:lang w:val="en-GB"/>
        </w:rPr>
        <w:fldChar w:fldCharType="end"/>
      </w:r>
    </w:p>
    <w:p w14:paraId="4B2743A2" w14:textId="49A86915" w:rsidR="002277FE" w:rsidRDefault="002277FE" w:rsidP="00BF4D6A">
      <w:pPr>
        <w:pStyle w:val="PrformatHTML"/>
        <w:jc w:val="center"/>
        <w:rPr>
          <w:rStyle w:val="Lienhypertexte"/>
          <w:rFonts w:ascii="Titillium" w:hAnsi="Titillium"/>
          <w:lang w:val="en-GB"/>
        </w:rPr>
      </w:pPr>
    </w:p>
    <w:p w14:paraId="13C06106" w14:textId="77777777" w:rsidR="002277FE" w:rsidRPr="002277FE" w:rsidRDefault="002277FE" w:rsidP="002277FE">
      <w:pPr>
        <w:pStyle w:val="docdat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3"/>
          <w:tab w:val="left" w:pos="7328"/>
          <w:tab w:val="left" w:pos="8245"/>
          <w:tab w:val="left" w:pos="9161"/>
          <w:tab w:val="left" w:pos="10077"/>
          <w:tab w:val="left" w:pos="10993"/>
          <w:tab w:val="left" w:pos="11909"/>
          <w:tab w:val="left" w:pos="12826"/>
          <w:tab w:val="left" w:pos="13741"/>
          <w:tab w:val="left" w:pos="14658"/>
        </w:tabs>
        <w:spacing w:before="0" w:beforeAutospacing="0" w:after="0" w:afterAutospacing="0"/>
        <w:contextualSpacing/>
        <w:rPr>
          <w:sz w:val="16"/>
          <w:szCs w:val="16"/>
        </w:rPr>
      </w:pPr>
      <w:r w:rsidRPr="002277FE">
        <w:rPr>
          <w:rFonts w:ascii="Titillium" w:hAnsi="Titillium"/>
          <w:color w:val="000000"/>
          <w:sz w:val="16"/>
          <w:szCs w:val="16"/>
        </w:rPr>
        <w:lastRenderedPageBreak/>
        <w:t>Information to be considered :</w:t>
      </w:r>
      <w:r w:rsidRPr="002277FE">
        <w:rPr>
          <w:rFonts w:ascii="Calibri" w:hAnsi="Calibri" w:cs="Calibri"/>
          <w:color w:val="000000"/>
          <w:sz w:val="16"/>
          <w:szCs w:val="16"/>
        </w:rPr>
        <w:t> </w:t>
      </w:r>
    </w:p>
    <w:p w14:paraId="5656D9F4" w14:textId="77777777" w:rsidR="002277FE" w:rsidRPr="002277FE" w:rsidRDefault="002277FE" w:rsidP="002277FE">
      <w:pPr>
        <w:pStyle w:val="NormalWeb"/>
        <w:spacing w:before="0" w:beforeAutospacing="0" w:after="0" w:afterAutospacing="0"/>
        <w:contextualSpacing/>
        <w:rPr>
          <w:sz w:val="16"/>
          <w:szCs w:val="16"/>
        </w:rPr>
      </w:pPr>
      <w:r w:rsidRPr="002277FE">
        <w:rPr>
          <w:rFonts w:ascii="Titillium" w:hAnsi="Titillium"/>
          <w:color w:val="000000"/>
          <w:sz w:val="16"/>
          <w:szCs w:val="16"/>
        </w:rPr>
        <w:t xml:space="preserve">For students staying for the </w:t>
      </w:r>
      <w:r w:rsidRPr="002277FE">
        <w:rPr>
          <w:rFonts w:ascii="Titillium" w:hAnsi="Titillium"/>
          <w:b/>
          <w:bCs/>
          <w:color w:val="000000"/>
          <w:sz w:val="16"/>
          <w:szCs w:val="16"/>
        </w:rPr>
        <w:t>autumn semester or the full academic year</w:t>
      </w:r>
      <w:r w:rsidRPr="002277FE">
        <w:rPr>
          <w:rFonts w:ascii="Titillium" w:hAnsi="Titillium"/>
          <w:color w:val="000000"/>
          <w:sz w:val="16"/>
          <w:szCs w:val="16"/>
        </w:rPr>
        <w:t xml:space="preserve">, the deadline to complete and sign the document by both the </w:t>
      </w:r>
      <w:r w:rsidRPr="002277FE">
        <w:rPr>
          <w:rFonts w:ascii="Titillium" w:hAnsi="Titillium"/>
          <w:b/>
          <w:bCs/>
          <w:color w:val="000000"/>
          <w:sz w:val="16"/>
          <w:szCs w:val="16"/>
        </w:rPr>
        <w:t>student and the partner university</w:t>
      </w:r>
      <w:r w:rsidRPr="002277FE">
        <w:rPr>
          <w:rFonts w:ascii="Titillium" w:hAnsi="Titillium"/>
          <w:color w:val="000000"/>
          <w:sz w:val="16"/>
          <w:szCs w:val="16"/>
        </w:rPr>
        <w:t xml:space="preserve"> is </w:t>
      </w:r>
      <w:r w:rsidRPr="002277FE">
        <w:rPr>
          <w:rFonts w:ascii="Titillium" w:hAnsi="Titillium"/>
          <w:b/>
          <w:bCs/>
          <w:color w:val="000000"/>
          <w:sz w:val="16"/>
          <w:szCs w:val="16"/>
        </w:rPr>
        <w:t>30 September 2026</w:t>
      </w:r>
      <w:r w:rsidRPr="002277FE">
        <w:rPr>
          <w:rFonts w:ascii="Titillium" w:hAnsi="Titillium"/>
          <w:color w:val="000000"/>
          <w:sz w:val="16"/>
          <w:szCs w:val="16"/>
        </w:rPr>
        <w:t>.</w:t>
      </w:r>
    </w:p>
    <w:p w14:paraId="5CF43703" w14:textId="77777777" w:rsidR="002277FE" w:rsidRPr="002277FE" w:rsidRDefault="002277FE" w:rsidP="002277FE">
      <w:pPr>
        <w:pStyle w:val="NormalWeb"/>
        <w:spacing w:before="0" w:beforeAutospacing="0" w:after="0" w:afterAutospacing="0"/>
        <w:contextualSpacing/>
        <w:rPr>
          <w:sz w:val="16"/>
          <w:szCs w:val="16"/>
        </w:rPr>
      </w:pPr>
      <w:r w:rsidRPr="002277FE">
        <w:rPr>
          <w:rFonts w:ascii="Titillium" w:hAnsi="Titillium"/>
          <w:color w:val="000000"/>
          <w:sz w:val="16"/>
          <w:szCs w:val="16"/>
        </w:rPr>
        <w:t xml:space="preserve">For students arriving for the </w:t>
      </w:r>
      <w:r w:rsidRPr="002277FE">
        <w:rPr>
          <w:rFonts w:ascii="Titillium" w:hAnsi="Titillium"/>
          <w:b/>
          <w:bCs/>
          <w:color w:val="000000"/>
          <w:sz w:val="16"/>
          <w:szCs w:val="16"/>
        </w:rPr>
        <w:t>spring semester</w:t>
      </w:r>
      <w:r w:rsidRPr="002277FE">
        <w:rPr>
          <w:rFonts w:ascii="Titillium" w:hAnsi="Titillium"/>
          <w:color w:val="000000"/>
          <w:sz w:val="16"/>
          <w:szCs w:val="16"/>
        </w:rPr>
        <w:t xml:space="preserve">, the deadline to complete and sign the document by both the </w:t>
      </w:r>
      <w:r w:rsidRPr="002277FE">
        <w:rPr>
          <w:rFonts w:ascii="Titillium" w:hAnsi="Titillium"/>
          <w:b/>
          <w:bCs/>
          <w:color w:val="000000"/>
          <w:sz w:val="16"/>
          <w:szCs w:val="16"/>
        </w:rPr>
        <w:t>student and the partner university</w:t>
      </w:r>
      <w:r w:rsidRPr="002277FE">
        <w:rPr>
          <w:rFonts w:ascii="Titillium" w:hAnsi="Titillium"/>
          <w:color w:val="000000"/>
          <w:sz w:val="16"/>
          <w:szCs w:val="16"/>
        </w:rPr>
        <w:t xml:space="preserve"> is </w:t>
      </w:r>
      <w:r w:rsidRPr="002277FE">
        <w:rPr>
          <w:rFonts w:ascii="Titillium" w:hAnsi="Titillium"/>
          <w:b/>
          <w:bCs/>
          <w:color w:val="000000"/>
          <w:sz w:val="16"/>
          <w:szCs w:val="16"/>
        </w:rPr>
        <w:t>30 January 2027</w:t>
      </w:r>
      <w:r w:rsidRPr="002277FE">
        <w:rPr>
          <w:rFonts w:ascii="Titillium" w:hAnsi="Titillium"/>
          <w:color w:val="000000"/>
          <w:sz w:val="16"/>
          <w:szCs w:val="16"/>
        </w:rPr>
        <w:t>.</w:t>
      </w:r>
    </w:p>
    <w:p w14:paraId="1FEF51F9" w14:textId="77777777" w:rsidR="002277FE" w:rsidRPr="002277FE" w:rsidRDefault="002277FE" w:rsidP="002277FE">
      <w:pPr>
        <w:pStyle w:val="NormalWeb"/>
        <w:spacing w:before="0" w:beforeAutospacing="0" w:after="0" w:afterAutospacing="0"/>
        <w:contextualSpacing/>
        <w:rPr>
          <w:sz w:val="16"/>
          <w:szCs w:val="16"/>
        </w:rPr>
      </w:pPr>
      <w:r w:rsidRPr="002277FE">
        <w:rPr>
          <w:rFonts w:ascii="Titillium" w:hAnsi="Titillium"/>
          <w:color w:val="000000"/>
          <w:sz w:val="16"/>
          <w:szCs w:val="16"/>
        </w:rPr>
        <w:t>The courses list is subject to changes approved by the host institution.</w:t>
      </w:r>
    </w:p>
    <w:p w14:paraId="5CD42092" w14:textId="77777777" w:rsidR="002277FE" w:rsidRPr="00BB1CBC" w:rsidRDefault="002277FE" w:rsidP="00BF4D6A">
      <w:pPr>
        <w:pStyle w:val="PrformatHTML"/>
        <w:jc w:val="center"/>
        <w:rPr>
          <w:rFonts w:ascii="Titillium" w:hAnsi="Titillium"/>
          <w:lang w:val="en-GB"/>
        </w:rPr>
      </w:pPr>
    </w:p>
    <w:sectPr w:rsidR="002277FE" w:rsidRPr="00BB1CBC" w:rsidSect="007363F1">
      <w:headerReference w:type="default" r:id="rId7"/>
      <w:pgSz w:w="11900" w:h="16840"/>
      <w:pgMar w:top="2019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B6C27D" w14:textId="77777777" w:rsidR="00866442" w:rsidRDefault="00866442" w:rsidP="002A6965">
      <w:pPr>
        <w:spacing w:after="0"/>
      </w:pPr>
      <w:r>
        <w:separator/>
      </w:r>
    </w:p>
  </w:endnote>
  <w:endnote w:type="continuationSeparator" w:id="0">
    <w:p w14:paraId="0E29D5A9" w14:textId="77777777" w:rsidR="00866442" w:rsidRDefault="00866442" w:rsidP="002A69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Corp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tillium">
    <w:altName w:val="Arial"/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 (Titre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D1FC71" w14:textId="77777777" w:rsidR="00866442" w:rsidRDefault="00866442" w:rsidP="002A6965">
      <w:pPr>
        <w:spacing w:after="0"/>
      </w:pPr>
      <w:r>
        <w:separator/>
      </w:r>
    </w:p>
  </w:footnote>
  <w:footnote w:type="continuationSeparator" w:id="0">
    <w:p w14:paraId="4A2DC2E2" w14:textId="77777777" w:rsidR="00866442" w:rsidRDefault="00866442" w:rsidP="002A69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DFE8EA" w14:textId="19601609" w:rsidR="003A7F4A" w:rsidRPr="003A7F4A" w:rsidRDefault="003A7F4A" w:rsidP="003A7F4A">
    <w:pPr>
      <w:ind w:left="4111"/>
      <w:rPr>
        <w:b/>
        <w:bCs/>
        <w:sz w:val="28"/>
        <w:szCs w:val="28"/>
        <w:lang w:val="en-GB"/>
      </w:rPr>
    </w:pPr>
    <w:r w:rsidRPr="003A7F4A">
      <w:rPr>
        <w:b/>
        <w:bCs/>
        <w:noProof/>
        <w:lang w:val="fr-FR" w:eastAsia="fr-FR"/>
      </w:rPr>
      <w:drawing>
        <wp:anchor distT="0" distB="0" distL="114300" distR="114300" simplePos="0" relativeHeight="251658240" behindDoc="1" locked="0" layoutInCell="1" allowOverlap="1" wp14:anchorId="4FE370CD" wp14:editId="4812DE3B">
          <wp:simplePos x="0" y="0"/>
          <wp:positionH relativeFrom="margin">
            <wp:posOffset>-901700</wp:posOffset>
          </wp:positionH>
          <wp:positionV relativeFrom="margin">
            <wp:posOffset>-1282700</wp:posOffset>
          </wp:positionV>
          <wp:extent cx="7573735" cy="10718800"/>
          <wp:effectExtent l="0" t="0" r="0" b="6350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3735" cy="10718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A7F4A">
      <w:rPr>
        <w:b/>
        <w:bCs/>
        <w:sz w:val="28"/>
        <w:szCs w:val="28"/>
        <w:lang w:val="en-GB"/>
      </w:rPr>
      <w:t xml:space="preserve">LEARNING AGREEMENT </w:t>
    </w:r>
  </w:p>
  <w:p w14:paraId="44F73180" w14:textId="093C8757" w:rsidR="003A7F4A" w:rsidRPr="003A7F4A" w:rsidRDefault="003A7F4A" w:rsidP="003A7F4A">
    <w:pPr>
      <w:ind w:left="4111"/>
      <w:rPr>
        <w:b/>
        <w:bCs/>
        <w:sz w:val="28"/>
        <w:szCs w:val="28"/>
        <w:lang w:val="en-GB"/>
      </w:rPr>
    </w:pPr>
    <w:r w:rsidRPr="003A7F4A">
      <w:rPr>
        <w:b/>
        <w:bCs/>
        <w:sz w:val="28"/>
        <w:szCs w:val="28"/>
        <w:lang w:val="en-GB"/>
      </w:rPr>
      <w:t xml:space="preserve">ACADEMIC YEAR </w:t>
    </w:r>
    <w:r w:rsidRPr="003A7F4A">
      <w:rPr>
        <w:b/>
        <w:bCs/>
        <w:sz w:val="28"/>
        <w:szCs w:val="28"/>
        <w:lang w:val="en-GB"/>
      </w:rPr>
      <w:fldChar w:fldCharType="begin"/>
    </w:r>
    <w:r w:rsidRPr="003A7F4A">
      <w:rPr>
        <w:b/>
        <w:bCs/>
        <w:sz w:val="28"/>
        <w:szCs w:val="28"/>
        <w:lang w:val="en-GB"/>
      </w:rPr>
      <w:instrText xml:space="preserve"> DATE \@ "yyyy" </w:instrText>
    </w:r>
    <w:r w:rsidRPr="003A7F4A">
      <w:rPr>
        <w:b/>
        <w:bCs/>
        <w:sz w:val="28"/>
        <w:szCs w:val="28"/>
        <w:lang w:val="en-GB"/>
      </w:rPr>
      <w:fldChar w:fldCharType="separate"/>
    </w:r>
    <w:r w:rsidR="00762CCF">
      <w:rPr>
        <w:b/>
        <w:bCs/>
        <w:noProof/>
        <w:sz w:val="28"/>
        <w:szCs w:val="28"/>
        <w:lang w:val="en-GB"/>
      </w:rPr>
      <w:t>2026</w:t>
    </w:r>
    <w:r w:rsidRPr="003A7F4A">
      <w:rPr>
        <w:b/>
        <w:bCs/>
        <w:sz w:val="28"/>
        <w:szCs w:val="28"/>
        <w:lang w:val="en-GB"/>
      </w:rPr>
      <w:fldChar w:fldCharType="end"/>
    </w:r>
    <w:r w:rsidRPr="003A7F4A">
      <w:rPr>
        <w:b/>
        <w:bCs/>
        <w:sz w:val="28"/>
        <w:szCs w:val="28"/>
        <w:lang w:val="en-GB"/>
      </w:rPr>
      <w:t>/</w:t>
    </w:r>
    <w:r w:rsidRPr="003A7F4A">
      <w:rPr>
        <w:b/>
        <w:bCs/>
        <w:sz w:val="28"/>
        <w:szCs w:val="28"/>
        <w:lang w:val="en-GB"/>
      </w:rPr>
      <w:fldChar w:fldCharType="begin"/>
    </w:r>
    <w:r w:rsidRPr="003A7F4A">
      <w:rPr>
        <w:b/>
        <w:bCs/>
        <w:sz w:val="28"/>
        <w:szCs w:val="28"/>
        <w:lang w:val="en-GB"/>
      </w:rPr>
      <w:instrText xml:space="preserve"> </w:instrText>
    </w:r>
    <w:r w:rsidRPr="003A7F4A">
      <w:rPr>
        <w:rStyle w:val="typocontent"/>
        <w:b/>
        <w:bCs/>
        <w:sz w:val="28"/>
        <w:szCs w:val="28"/>
        <w:lang w:val="en-GB"/>
      </w:rPr>
      <w:instrText>=</w:instrText>
    </w:r>
    <w:r w:rsidRPr="003A7F4A">
      <w:rPr>
        <w:rStyle w:val="typocontent"/>
        <w:b/>
        <w:bCs/>
        <w:sz w:val="28"/>
        <w:szCs w:val="28"/>
        <w:lang w:val="en-GB"/>
      </w:rPr>
      <w:fldChar w:fldCharType="begin"/>
    </w:r>
    <w:r w:rsidRPr="003A7F4A">
      <w:rPr>
        <w:rStyle w:val="typocontent"/>
        <w:b/>
        <w:bCs/>
        <w:sz w:val="28"/>
        <w:szCs w:val="28"/>
        <w:lang w:val="en-GB"/>
      </w:rPr>
      <w:instrText xml:space="preserve"> DATE \@ "yyyy" </w:instrText>
    </w:r>
    <w:r w:rsidRPr="003A7F4A">
      <w:rPr>
        <w:rStyle w:val="typocontent"/>
        <w:b/>
        <w:bCs/>
        <w:sz w:val="28"/>
        <w:szCs w:val="28"/>
        <w:lang w:val="en-GB"/>
      </w:rPr>
      <w:fldChar w:fldCharType="separate"/>
    </w:r>
    <w:r w:rsidR="00762CCF">
      <w:rPr>
        <w:rStyle w:val="typocontent"/>
        <w:b/>
        <w:bCs/>
        <w:noProof/>
        <w:sz w:val="28"/>
        <w:szCs w:val="28"/>
        <w:lang w:val="en-GB"/>
      </w:rPr>
      <w:instrText>2026</w:instrText>
    </w:r>
    <w:r w:rsidRPr="003A7F4A">
      <w:rPr>
        <w:rStyle w:val="typocontent"/>
        <w:b/>
        <w:bCs/>
        <w:sz w:val="28"/>
        <w:szCs w:val="28"/>
        <w:lang w:val="en-GB"/>
      </w:rPr>
      <w:fldChar w:fldCharType="end"/>
    </w:r>
    <w:r w:rsidRPr="003A7F4A">
      <w:rPr>
        <w:rStyle w:val="typocontent"/>
        <w:b/>
        <w:bCs/>
        <w:sz w:val="28"/>
        <w:szCs w:val="28"/>
        <w:lang w:val="en-GB"/>
      </w:rPr>
      <w:instrText>+1</w:instrText>
    </w:r>
    <w:r w:rsidRPr="003A7F4A">
      <w:rPr>
        <w:b/>
        <w:bCs/>
        <w:sz w:val="28"/>
        <w:szCs w:val="28"/>
        <w:lang w:val="en-GB"/>
      </w:rPr>
      <w:instrText xml:space="preserve"> </w:instrText>
    </w:r>
    <w:r w:rsidRPr="003A7F4A">
      <w:rPr>
        <w:b/>
        <w:bCs/>
        <w:sz w:val="28"/>
        <w:szCs w:val="28"/>
        <w:lang w:val="en-GB"/>
      </w:rPr>
      <w:fldChar w:fldCharType="separate"/>
    </w:r>
    <w:r w:rsidR="00762CCF">
      <w:rPr>
        <w:b/>
        <w:bCs/>
        <w:noProof/>
        <w:sz w:val="28"/>
        <w:szCs w:val="28"/>
        <w:lang w:val="en-GB"/>
      </w:rPr>
      <w:t>2027</w:t>
    </w:r>
    <w:r w:rsidRPr="003A7F4A">
      <w:rPr>
        <w:b/>
        <w:bCs/>
        <w:sz w:val="28"/>
        <w:szCs w:val="28"/>
        <w:lang w:val="en-GB"/>
      </w:rPr>
      <w:fldChar w:fldCharType="end"/>
    </w:r>
  </w:p>
  <w:p w14:paraId="523E3760" w14:textId="093D8D3D" w:rsidR="002A6965" w:rsidRDefault="002A6965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DF333A"/>
    <w:multiLevelType w:val="hybridMultilevel"/>
    <w:tmpl w:val="46DE1464"/>
    <w:lvl w:ilvl="0" w:tplc="BCBC179C">
      <w:numFmt w:val="bullet"/>
      <w:pStyle w:val="pucesbold"/>
      <w:lvlText w:val=""/>
      <w:lvlJc w:val="left"/>
      <w:pPr>
        <w:ind w:left="510" w:hanging="226"/>
      </w:pPr>
      <w:rPr>
        <w:rFonts w:ascii="Symbol" w:hAnsi="Symbol" w:cs="Times New Roman (Corps CS)" w:hint="default"/>
        <w:b/>
        <w:i w:val="0"/>
        <w:color w:val="F2AF2A"/>
        <w:sz w:val="28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D448B0"/>
    <w:multiLevelType w:val="hybridMultilevel"/>
    <w:tmpl w:val="46DA9C50"/>
    <w:lvl w:ilvl="0" w:tplc="7146F386">
      <w:numFmt w:val="bullet"/>
      <w:pStyle w:val="Puces"/>
      <w:lvlText w:val="›"/>
      <w:lvlJc w:val="left"/>
      <w:pPr>
        <w:ind w:left="226" w:hanging="226"/>
      </w:pPr>
      <w:rPr>
        <w:rFonts w:ascii="Titillium" w:hAnsi="Titillium" w:cs="Times New Roman (Corps CS)" w:hint="default"/>
        <w:b/>
        <w:i w:val="0"/>
        <w:color w:val="FBB600"/>
        <w:sz w:val="28"/>
      </w:rPr>
    </w:lvl>
    <w:lvl w:ilvl="1" w:tplc="040C0003">
      <w:start w:val="1"/>
      <w:numFmt w:val="bullet"/>
      <w:lvlText w:val="o"/>
      <w:lvlJc w:val="left"/>
      <w:pPr>
        <w:ind w:left="305" w:hanging="360"/>
      </w:pPr>
      <w:rPr>
        <w:rFonts w:ascii="Courier New" w:hAnsi="Courier New" w:hint="default"/>
      </w:rPr>
    </w:lvl>
    <w:lvl w:ilvl="2" w:tplc="040C0005">
      <w:start w:val="1"/>
      <w:numFmt w:val="bullet"/>
      <w:lvlText w:val=""/>
      <w:lvlJc w:val="left"/>
      <w:pPr>
        <w:ind w:left="102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174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2465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318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390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4625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534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wNDG0MDIzMDaxsLRQ0lEKTi0uzszPAykwNKgFABWB1JstAAAA"/>
  </w:docVars>
  <w:rsids>
    <w:rsidRoot w:val="002A6965"/>
    <w:rsid w:val="00044DE8"/>
    <w:rsid w:val="00067CCC"/>
    <w:rsid w:val="0007728C"/>
    <w:rsid w:val="000B30A7"/>
    <w:rsid w:val="000B65A0"/>
    <w:rsid w:val="00150712"/>
    <w:rsid w:val="001F6979"/>
    <w:rsid w:val="00212EA6"/>
    <w:rsid w:val="002277FE"/>
    <w:rsid w:val="0025160D"/>
    <w:rsid w:val="00254CB1"/>
    <w:rsid w:val="002A6965"/>
    <w:rsid w:val="002F1226"/>
    <w:rsid w:val="00321F02"/>
    <w:rsid w:val="003306AD"/>
    <w:rsid w:val="00392258"/>
    <w:rsid w:val="003A0B18"/>
    <w:rsid w:val="003A7F4A"/>
    <w:rsid w:val="004122F4"/>
    <w:rsid w:val="0043227A"/>
    <w:rsid w:val="00453F2D"/>
    <w:rsid w:val="004655DE"/>
    <w:rsid w:val="004B2A0A"/>
    <w:rsid w:val="004C13A3"/>
    <w:rsid w:val="004E66F9"/>
    <w:rsid w:val="005129AC"/>
    <w:rsid w:val="00522FF4"/>
    <w:rsid w:val="00652BA5"/>
    <w:rsid w:val="00660743"/>
    <w:rsid w:val="00695632"/>
    <w:rsid w:val="006E594D"/>
    <w:rsid w:val="007363F1"/>
    <w:rsid w:val="00762CCF"/>
    <w:rsid w:val="00817705"/>
    <w:rsid w:val="00855D9D"/>
    <w:rsid w:val="00866442"/>
    <w:rsid w:val="008B2106"/>
    <w:rsid w:val="009A7B6A"/>
    <w:rsid w:val="00A57976"/>
    <w:rsid w:val="00BB1CBC"/>
    <w:rsid w:val="00BD7FCE"/>
    <w:rsid w:val="00BF0D15"/>
    <w:rsid w:val="00BF4D6A"/>
    <w:rsid w:val="00C25E05"/>
    <w:rsid w:val="00C35840"/>
    <w:rsid w:val="00C96AE7"/>
    <w:rsid w:val="00D104C3"/>
    <w:rsid w:val="00D952FD"/>
    <w:rsid w:val="00DB2EDB"/>
    <w:rsid w:val="00E45DCD"/>
    <w:rsid w:val="00E5515E"/>
    <w:rsid w:val="00E80290"/>
    <w:rsid w:val="00EF0683"/>
    <w:rsid w:val="00FF1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240896"/>
  <w15:chartTrackingRefBased/>
  <w15:docId w15:val="{9711AF25-96DE-B64D-BBDE-714C649C4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Arial Black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C25E05"/>
    <w:pPr>
      <w:widowControl w:val="0"/>
      <w:autoSpaceDE w:val="0"/>
      <w:autoSpaceDN w:val="0"/>
      <w:adjustRightInd w:val="0"/>
      <w:spacing w:after="60"/>
      <w:jc w:val="both"/>
    </w:pPr>
    <w:rPr>
      <w:rFonts w:ascii="Titillium" w:hAnsi="Titillium" w:cs="Arial Black"/>
      <w:sz w:val="22"/>
      <w:szCs w:val="22"/>
      <w:lang w:val="en-US"/>
    </w:rPr>
  </w:style>
  <w:style w:type="paragraph" w:styleId="Titre1">
    <w:name w:val="heading 1"/>
    <w:basedOn w:val="Normal"/>
    <w:next w:val="Normal"/>
    <w:link w:val="Titre1Car"/>
    <w:uiPriority w:val="9"/>
    <w:qFormat/>
    <w:rsid w:val="00C25E0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T0">
    <w:name w:val="T0"/>
    <w:basedOn w:val="Normal"/>
    <w:qFormat/>
    <w:rsid w:val="004E66F9"/>
    <w:pPr>
      <w:pBdr>
        <w:bottom w:val="single" w:sz="36" w:space="1" w:color="102547"/>
      </w:pBdr>
      <w:spacing w:line="276" w:lineRule="auto"/>
    </w:pPr>
    <w:rPr>
      <w:b/>
      <w:color w:val="FBB600"/>
      <w:sz w:val="48"/>
      <w:szCs w:val="36"/>
    </w:rPr>
  </w:style>
  <w:style w:type="paragraph" w:customStyle="1" w:styleId="T1">
    <w:name w:val="T1"/>
    <w:basedOn w:val="Normal"/>
    <w:qFormat/>
    <w:rsid w:val="004E66F9"/>
    <w:pPr>
      <w:spacing w:before="240"/>
    </w:pPr>
    <w:rPr>
      <w:b/>
      <w:noProof/>
      <w:sz w:val="36"/>
      <w:szCs w:val="44"/>
      <w:lang w:eastAsia="fr-FR"/>
    </w:rPr>
  </w:style>
  <w:style w:type="paragraph" w:customStyle="1" w:styleId="T2">
    <w:name w:val="T2"/>
    <w:basedOn w:val="Normal"/>
    <w:qFormat/>
    <w:rsid w:val="004E66F9"/>
    <w:pPr>
      <w:pBdr>
        <w:left w:val="single" w:sz="36" w:space="6" w:color="FBB600"/>
      </w:pBdr>
      <w:spacing w:before="120"/>
      <w:jc w:val="left"/>
    </w:pPr>
    <w:rPr>
      <w:b/>
      <w:sz w:val="32"/>
      <w:szCs w:val="28"/>
    </w:rPr>
  </w:style>
  <w:style w:type="paragraph" w:customStyle="1" w:styleId="pucesbold">
    <w:name w:val="puces bold"/>
    <w:basedOn w:val="Normal"/>
    <w:qFormat/>
    <w:rsid w:val="004E66F9"/>
    <w:pPr>
      <w:numPr>
        <w:numId w:val="1"/>
      </w:numPr>
      <w:spacing w:before="240" w:after="120" w:line="276" w:lineRule="auto"/>
      <w:contextualSpacing/>
    </w:pPr>
    <w:rPr>
      <w:b/>
      <w:bCs/>
      <w:sz w:val="28"/>
      <w:szCs w:val="26"/>
    </w:rPr>
  </w:style>
  <w:style w:type="paragraph" w:customStyle="1" w:styleId="Puces">
    <w:name w:val="Puces"/>
    <w:basedOn w:val="Paragraphedeliste"/>
    <w:qFormat/>
    <w:rsid w:val="004E66F9"/>
    <w:pPr>
      <w:numPr>
        <w:numId w:val="3"/>
      </w:numPr>
      <w:spacing w:before="120" w:after="120"/>
    </w:pPr>
    <w:rPr>
      <w:bCs/>
      <w:szCs w:val="24"/>
    </w:rPr>
  </w:style>
  <w:style w:type="paragraph" w:styleId="Paragraphedeliste">
    <w:name w:val="List Paragraph"/>
    <w:basedOn w:val="Normal"/>
    <w:autoRedefine/>
    <w:uiPriority w:val="1"/>
    <w:qFormat/>
    <w:rsid w:val="00C25E05"/>
    <w:pPr>
      <w:spacing w:line="264" w:lineRule="exact"/>
      <w:ind w:left="828" w:hanging="658"/>
    </w:pPr>
  </w:style>
  <w:style w:type="paragraph" w:styleId="Corpsdetexte">
    <w:name w:val="Body Text"/>
    <w:basedOn w:val="Normal"/>
    <w:link w:val="CorpsdetexteCar"/>
    <w:autoRedefine/>
    <w:uiPriority w:val="1"/>
    <w:qFormat/>
    <w:rsid w:val="00C25E05"/>
    <w:pPr>
      <w:spacing w:before="97"/>
      <w:ind w:right="-431"/>
    </w:pPr>
    <w:rPr>
      <w:color w:val="002060"/>
      <w:sz w:val="24"/>
      <w:szCs w:val="24"/>
      <w:lang w:val="fr-FR"/>
    </w:rPr>
  </w:style>
  <w:style w:type="character" w:customStyle="1" w:styleId="CorpsdetexteCar">
    <w:name w:val="Corps de texte Car"/>
    <w:basedOn w:val="Policepardfaut"/>
    <w:link w:val="Corpsdetexte"/>
    <w:uiPriority w:val="1"/>
    <w:rsid w:val="00C25E05"/>
    <w:rPr>
      <w:rFonts w:ascii="Titillium" w:eastAsia="Arial Black" w:hAnsi="Titillium" w:cs="Arial Black"/>
      <w:color w:val="002060"/>
    </w:rPr>
  </w:style>
  <w:style w:type="paragraph" w:customStyle="1" w:styleId="entetetableau">
    <w:name w:val="entete tableau"/>
    <w:basedOn w:val="Normal"/>
    <w:autoRedefine/>
    <w:uiPriority w:val="1"/>
    <w:qFormat/>
    <w:rsid w:val="00C25E05"/>
    <w:pPr>
      <w:jc w:val="center"/>
    </w:pPr>
    <w:rPr>
      <w:b/>
      <w:bCs/>
      <w:sz w:val="20"/>
      <w:szCs w:val="20"/>
    </w:rPr>
  </w:style>
  <w:style w:type="paragraph" w:customStyle="1" w:styleId="chiffrestableauxfdrouge">
    <w:name w:val="chiffres tableaux fd rouge"/>
    <w:basedOn w:val="Normal"/>
    <w:autoRedefine/>
    <w:uiPriority w:val="1"/>
    <w:qFormat/>
    <w:rsid w:val="00C25E05"/>
    <w:pPr>
      <w:jc w:val="center"/>
    </w:pPr>
    <w:rPr>
      <w:b/>
      <w:bCs/>
      <w:color w:val="06264A"/>
      <w:sz w:val="21"/>
      <w:szCs w:val="21"/>
    </w:rPr>
  </w:style>
  <w:style w:type="paragraph" w:customStyle="1" w:styleId="nomducours">
    <w:name w:val="nom du cours"/>
    <w:basedOn w:val="Normal"/>
    <w:autoRedefine/>
    <w:uiPriority w:val="1"/>
    <w:qFormat/>
    <w:rsid w:val="00C25E05"/>
    <w:pPr>
      <w:widowControl/>
      <w:pBdr>
        <w:bottom w:val="single" w:sz="8" w:space="4" w:color="002060"/>
      </w:pBdr>
      <w:autoSpaceDE/>
      <w:autoSpaceDN/>
      <w:adjustRightInd/>
      <w:spacing w:after="0" w:line="276" w:lineRule="auto"/>
      <w:jc w:val="left"/>
    </w:pPr>
    <w:rPr>
      <w:rFonts w:eastAsiaTheme="majorEastAsia" w:cs="Times New Roman (Titres CS)"/>
      <w:noProof/>
      <w:color w:val="E94250"/>
      <w:spacing w:val="5"/>
      <w:kern w:val="28"/>
      <w:sz w:val="36"/>
      <w:szCs w:val="52"/>
      <w:lang w:val="fr-FR"/>
    </w:rPr>
  </w:style>
  <w:style w:type="paragraph" w:customStyle="1" w:styleId="semestre">
    <w:name w:val="semestre"/>
    <w:basedOn w:val="Normal"/>
    <w:autoRedefine/>
    <w:uiPriority w:val="1"/>
    <w:qFormat/>
    <w:rsid w:val="00C25E05"/>
    <w:pPr>
      <w:spacing w:after="360"/>
      <w:jc w:val="left"/>
    </w:pPr>
    <w:rPr>
      <w:b/>
      <w:bCs/>
      <w:color w:val="06264A"/>
      <w:lang w:val="fr-FR"/>
    </w:rPr>
  </w:style>
  <w:style w:type="paragraph" w:customStyle="1" w:styleId="acronymeoption">
    <w:name w:val="acronyme option"/>
    <w:basedOn w:val="Normal"/>
    <w:autoRedefine/>
    <w:uiPriority w:val="1"/>
    <w:qFormat/>
    <w:rsid w:val="00C25E05"/>
    <w:pPr>
      <w:widowControl/>
      <w:autoSpaceDE/>
      <w:autoSpaceDN/>
      <w:adjustRightInd/>
      <w:spacing w:after="0" w:line="276" w:lineRule="auto"/>
      <w:jc w:val="left"/>
    </w:pPr>
    <w:rPr>
      <w:rFonts w:eastAsiaTheme="majorEastAsia" w:cs="Times New Roman (Titres CS)"/>
      <w:color w:val="E94250"/>
      <w:spacing w:val="5"/>
      <w:kern w:val="28"/>
      <w:sz w:val="36"/>
      <w:szCs w:val="52"/>
      <w:lang w:val="fr-FR"/>
    </w:rPr>
  </w:style>
  <w:style w:type="paragraph" w:customStyle="1" w:styleId="respocours">
    <w:name w:val="respo cours"/>
    <w:basedOn w:val="Sansinterligne"/>
    <w:autoRedefine/>
    <w:uiPriority w:val="1"/>
    <w:qFormat/>
    <w:rsid w:val="00C25E05"/>
    <w:pPr>
      <w:widowControl/>
      <w:autoSpaceDE/>
      <w:autoSpaceDN/>
      <w:adjustRightInd/>
      <w:jc w:val="right"/>
      <w:outlineLvl w:val="0"/>
    </w:pPr>
    <w:rPr>
      <w:rFonts w:eastAsiaTheme="minorEastAsia" w:cstheme="minorBidi"/>
      <w:b/>
      <w:i/>
      <w:color w:val="E94250"/>
      <w:lang w:val="fr-FR" w:eastAsia="zh-CN"/>
    </w:rPr>
  </w:style>
  <w:style w:type="paragraph" w:styleId="Sansinterligne">
    <w:name w:val="No Spacing"/>
    <w:uiPriority w:val="1"/>
    <w:qFormat/>
    <w:rsid w:val="00C25E05"/>
    <w:pPr>
      <w:widowControl w:val="0"/>
      <w:autoSpaceDE w:val="0"/>
      <w:autoSpaceDN w:val="0"/>
      <w:adjustRightInd w:val="0"/>
      <w:jc w:val="both"/>
    </w:pPr>
    <w:rPr>
      <w:rFonts w:ascii="Titillium" w:hAnsi="Titillium" w:cs="Arial Black"/>
      <w:sz w:val="22"/>
      <w:szCs w:val="22"/>
      <w:lang w:val="en-US"/>
    </w:rPr>
  </w:style>
  <w:style w:type="paragraph" w:customStyle="1" w:styleId="titreprogramme">
    <w:name w:val="titre programme"/>
    <w:basedOn w:val="Titre1"/>
    <w:autoRedefine/>
    <w:uiPriority w:val="1"/>
    <w:qFormat/>
    <w:rsid w:val="00C25E05"/>
    <w:pPr>
      <w:keepNext w:val="0"/>
      <w:keepLines w:val="0"/>
      <w:pBdr>
        <w:top w:val="single" w:sz="2" w:space="4" w:color="002060"/>
      </w:pBdr>
      <w:spacing w:before="2"/>
      <w:jc w:val="right"/>
    </w:pPr>
    <w:rPr>
      <w:rFonts w:ascii="Titillium" w:eastAsia="Calibri" w:hAnsi="Titillium" w:cs="Calibri"/>
      <w:b/>
      <w:color w:val="E94250"/>
      <w:spacing w:val="3"/>
      <w:sz w:val="52"/>
      <w:szCs w:val="70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C25E0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En-tte">
    <w:name w:val="header"/>
    <w:basedOn w:val="Normal"/>
    <w:link w:val="En-tteCar"/>
    <w:uiPriority w:val="99"/>
    <w:unhideWhenUsed/>
    <w:rsid w:val="002A6965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2A6965"/>
    <w:rPr>
      <w:rFonts w:ascii="Titillium" w:hAnsi="Titillium" w:cs="Arial Black"/>
      <w:sz w:val="22"/>
      <w:szCs w:val="22"/>
      <w:lang w:val="en-US"/>
    </w:rPr>
  </w:style>
  <w:style w:type="paragraph" w:styleId="Pieddepage">
    <w:name w:val="footer"/>
    <w:basedOn w:val="Normal"/>
    <w:link w:val="PieddepageCar"/>
    <w:uiPriority w:val="99"/>
    <w:unhideWhenUsed/>
    <w:rsid w:val="002A6965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2A6965"/>
    <w:rPr>
      <w:rFonts w:ascii="Titillium" w:hAnsi="Titillium" w:cs="Arial Black"/>
      <w:sz w:val="22"/>
      <w:szCs w:val="22"/>
      <w:lang w:val="en-US"/>
    </w:rPr>
  </w:style>
  <w:style w:type="paragraph" w:styleId="PrformatHTML">
    <w:name w:val="HTML Preformatted"/>
    <w:basedOn w:val="Normal"/>
    <w:link w:val="PrformatHTMLCar"/>
    <w:uiPriority w:val="99"/>
    <w:unhideWhenUsed/>
    <w:rsid w:val="00321F0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  <w:spacing w:after="0"/>
      <w:jc w:val="left"/>
    </w:pPr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rsid w:val="00321F02"/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eetcfd">
    <w:name w:val="eetcfd"/>
    <w:basedOn w:val="Policepardfaut"/>
    <w:rsid w:val="00321F02"/>
  </w:style>
  <w:style w:type="character" w:customStyle="1" w:styleId="typocontent">
    <w:name w:val="typo_content"/>
    <w:basedOn w:val="Policepardfaut"/>
    <w:rsid w:val="00321F02"/>
  </w:style>
  <w:style w:type="character" w:styleId="Textedelespacerserv">
    <w:name w:val="Placeholder Text"/>
    <w:basedOn w:val="Policepardfaut"/>
    <w:uiPriority w:val="99"/>
    <w:semiHidden/>
    <w:rsid w:val="00321F02"/>
    <w:rPr>
      <w:color w:val="808080"/>
    </w:rPr>
  </w:style>
  <w:style w:type="table" w:styleId="Grilledutableau">
    <w:name w:val="Table Grid"/>
    <w:basedOn w:val="TableauNormal"/>
    <w:uiPriority w:val="39"/>
    <w:rsid w:val="00D952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BF4D6A"/>
    <w:rPr>
      <w:color w:val="0563C1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BF4D6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277FE"/>
    <w:pPr>
      <w:widowControl/>
      <w:autoSpaceDE/>
      <w:autoSpaceDN/>
      <w:adjustRightInd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ocdata">
    <w:name w:val="docdata"/>
    <w:aliases w:val="docy,v5,6709,bqiaagaaeyqcaaagiaiaaankewaabvgtaaaaaaaaaaaaaaaaaaaaaaaaaaaaaaaaaaaaaaaaaaaaaaaaaaaaaaaaaaaaaaaaaaaaaaaaaaaaaaaaaaaaaaaaaaaaaaaaaaaaaaaaaaaaaaaaaaaaaaaaaaaaaaaaaaaaaaaaaaaaaaaaaaaaaaaaaaaaaaaaaaaaaaaaaaaaaaaaaaaaaaaaaaaaaaaaaaaaaaaa"/>
    <w:basedOn w:val="Normal"/>
    <w:uiPriority w:val="99"/>
    <w:semiHidden/>
    <w:rsid w:val="002277FE"/>
    <w:pPr>
      <w:widowControl/>
      <w:autoSpaceDE/>
      <w:autoSpaceDN/>
      <w:adjustRightInd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231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7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420</Words>
  <Characters>2313</Characters>
  <Application>Microsoft Office Word</Application>
  <DocSecurity>0</DocSecurity>
  <Lines>19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Learning Agreement</vt:lpstr>
    </vt:vector>
  </TitlesOfParts>
  <Manager>Patrick ROZYCKI</Manager>
  <Company>Ecole Centrale de Nantes</Company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Agreement</dc:title>
  <dc:subject>Séjour d'études</dc:subject>
  <dc:creator>Patrick ROZYCKI</dc:creator>
  <cp:keywords>Learning; Agreement: LA</cp:keywords>
  <dc:description/>
  <cp:lastModifiedBy>Celine Vautely</cp:lastModifiedBy>
  <cp:revision>9</cp:revision>
  <cp:lastPrinted>2022-05-15T15:41:00Z</cp:lastPrinted>
  <dcterms:created xsi:type="dcterms:W3CDTF">2022-05-15T16:45:00Z</dcterms:created>
  <dcterms:modified xsi:type="dcterms:W3CDTF">2026-03-09T14:07:00Z</dcterms:modified>
  <cp:category>Administratif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sponsable">
    <vt:lpwstr>Patrick ROZYCKI</vt:lpwstr>
  </property>
  <property fmtid="{D5CDD505-2E9C-101B-9397-08002B2CF9AE}" pid="3" name="Groupe">
    <vt:lpwstr>Ecole Centrale de Nantes</vt:lpwstr>
  </property>
  <property fmtid="{D5CDD505-2E9C-101B-9397-08002B2CF9AE}" pid="4" name="Bureau">
    <vt:lpwstr>F 208</vt:lpwstr>
  </property>
  <property fmtid="{D5CDD505-2E9C-101B-9397-08002B2CF9AE}" pid="5" name="N° de téléphone">
    <vt:lpwstr>+33 (0)2 40 37 68 21</vt:lpwstr>
  </property>
  <property fmtid="{D5CDD505-2E9C-101B-9397-08002B2CF9AE}" pid="6" name="Publication">
    <vt:lpwstr>2021-2022</vt:lpwstr>
  </property>
  <property fmtid="{D5CDD505-2E9C-101B-9397-08002B2CF9AE}" pid="7" name="GrammarlyDocumentId">
    <vt:lpwstr>fee175792b375b6c26ea673f91a73b454d305255534452b4ab715c7972dd0355</vt:lpwstr>
  </property>
</Properties>
</file>